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AE9051" w14:textId="3EA73801" w:rsidR="004F78E1" w:rsidRPr="00A520A1" w:rsidRDefault="004F78E1" w:rsidP="004F78E1">
      <w:pPr>
        <w:rPr>
          <w:rFonts w:ascii="Arial" w:hAnsi="Arial" w:cs="Arial"/>
          <w:bCs/>
        </w:rPr>
      </w:pPr>
      <w:bookmarkStart w:id="0" w:name="_Hlk164157480"/>
      <w:r w:rsidRPr="00A520A1">
        <w:rPr>
          <w:rFonts w:ascii="Arial" w:hAnsi="Arial" w:cs="Arial"/>
          <w:bCs/>
        </w:rPr>
        <w:t xml:space="preserve">Број: </w:t>
      </w:r>
      <w:r w:rsidR="00A520A1" w:rsidRPr="00A520A1">
        <w:rPr>
          <w:rFonts w:ascii="Arial" w:hAnsi="Arial" w:cs="Arial"/>
          <w:bCs/>
        </w:rPr>
        <w:t>03-34-1573/26</w:t>
      </w:r>
    </w:p>
    <w:p w14:paraId="4BE34DA4" w14:textId="58C9162E" w:rsidR="004F78E1" w:rsidRPr="00A520A1" w:rsidRDefault="004F78E1" w:rsidP="004F78E1">
      <w:pPr>
        <w:rPr>
          <w:rFonts w:ascii="Arial" w:hAnsi="Arial" w:cs="Arial"/>
          <w:bCs/>
        </w:rPr>
      </w:pPr>
      <w:r w:rsidRPr="00A520A1">
        <w:rPr>
          <w:rFonts w:ascii="Arial" w:hAnsi="Arial" w:cs="Arial"/>
          <w:bCs/>
        </w:rPr>
        <w:t>Moc</w:t>
      </w:r>
      <w:r w:rsidR="00EB2D55" w:rsidRPr="00A520A1">
        <w:rPr>
          <w:rFonts w:ascii="Arial" w:hAnsi="Arial" w:cs="Arial"/>
          <w:bCs/>
        </w:rPr>
        <w:t>т</w:t>
      </w:r>
      <w:r w:rsidRPr="00A520A1">
        <w:rPr>
          <w:rFonts w:ascii="Arial" w:hAnsi="Arial" w:cs="Arial"/>
          <w:bCs/>
        </w:rPr>
        <w:t xml:space="preserve">ap, </w:t>
      </w:r>
      <w:r w:rsidR="00A520A1" w:rsidRPr="00A520A1">
        <w:rPr>
          <w:rFonts w:ascii="Arial" w:hAnsi="Arial" w:cs="Arial"/>
          <w:bCs/>
        </w:rPr>
        <w:t xml:space="preserve">2. 4. 2026. </w:t>
      </w:r>
      <w:r w:rsidR="00A520A1" w:rsidRPr="00A520A1">
        <w:rPr>
          <w:rFonts w:ascii="Arial" w:hAnsi="Arial" w:cs="Arial"/>
          <w:bCs/>
          <w:lang w:val="hr-BA"/>
        </w:rPr>
        <w:t>г</w:t>
      </w:r>
      <w:r w:rsidR="00A520A1" w:rsidRPr="00A520A1">
        <w:rPr>
          <w:rFonts w:ascii="Arial" w:hAnsi="Arial" w:cs="Arial"/>
          <w:bCs/>
        </w:rPr>
        <w:t>o</w:t>
      </w:r>
      <w:r w:rsidR="00A520A1" w:rsidRPr="00A520A1">
        <w:rPr>
          <w:rFonts w:ascii="Arial" w:hAnsi="Arial" w:cs="Arial"/>
          <w:bCs/>
          <w:lang w:val="hr-BA"/>
        </w:rPr>
        <w:t>дин</w:t>
      </w:r>
      <w:r w:rsidR="00A520A1" w:rsidRPr="00A520A1">
        <w:rPr>
          <w:rFonts w:ascii="Arial" w:hAnsi="Arial" w:cs="Arial"/>
          <w:bCs/>
        </w:rPr>
        <w:t>e</w:t>
      </w:r>
    </w:p>
    <w:p w14:paraId="72CACBCE" w14:textId="77777777" w:rsidR="004F78E1" w:rsidRDefault="004F78E1" w:rsidP="00F1622B">
      <w:pPr>
        <w:jc w:val="center"/>
        <w:rPr>
          <w:rFonts w:ascii="Arial" w:hAnsi="Arial" w:cs="Arial"/>
          <w:b/>
          <w:sz w:val="28"/>
          <w:szCs w:val="28"/>
        </w:rPr>
      </w:pPr>
    </w:p>
    <w:p w14:paraId="3101404B" w14:textId="3F7E7E94" w:rsidR="00F1622B" w:rsidRPr="007604E8" w:rsidRDefault="00116270" w:rsidP="00F1622B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Стални</w:t>
      </w:r>
      <w:r w:rsidR="00671A06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јавни</w:t>
      </w:r>
      <w:r w:rsidR="00F1622B" w:rsidRPr="007604E8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позив</w:t>
      </w:r>
    </w:p>
    <w:p w14:paraId="180C40C2" w14:textId="4B672022" w:rsidR="00F1622B" w:rsidRPr="007604E8" w:rsidRDefault="00F1622B" w:rsidP="00F1622B">
      <w:pPr>
        <w:jc w:val="center"/>
        <w:rPr>
          <w:rFonts w:ascii="Arial" w:hAnsi="Arial" w:cs="Arial"/>
          <w:b/>
          <w:bCs/>
          <w:color w:val="000000"/>
          <w:sz w:val="28"/>
          <w:szCs w:val="28"/>
          <w:lang w:val="hr-BA"/>
        </w:rPr>
      </w:pPr>
      <w:r w:rsidRPr="007604E8">
        <w:rPr>
          <w:rFonts w:ascii="Arial" w:hAnsi="Arial" w:cs="Arial"/>
          <w:b/>
          <w:sz w:val="28"/>
          <w:szCs w:val="28"/>
        </w:rPr>
        <w:t xml:space="preserve"> </w:t>
      </w:r>
      <w:r w:rsidR="00116270">
        <w:rPr>
          <w:rFonts w:ascii="Arial" w:hAnsi="Arial" w:cs="Arial"/>
          <w:b/>
          <w:sz w:val="28"/>
          <w:szCs w:val="28"/>
        </w:rPr>
        <w:t>за</w:t>
      </w:r>
      <w:r w:rsidRPr="007604E8">
        <w:rPr>
          <w:rFonts w:ascii="Arial" w:hAnsi="Arial" w:cs="Arial"/>
          <w:b/>
          <w:sz w:val="28"/>
          <w:szCs w:val="28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увезивање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радног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стажа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просвјетним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радницима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који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су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радили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у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екстериторијалним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школама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за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вријеме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и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послије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рата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у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БиХ</w:t>
      </w:r>
    </w:p>
    <w:bookmarkEnd w:id="0"/>
    <w:p w14:paraId="291D1F34" w14:textId="77777777" w:rsidR="00F1622B" w:rsidRDefault="00F1622B" w:rsidP="00F1622B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</w:t>
      </w:r>
    </w:p>
    <w:p w14:paraId="5D42E7BA" w14:textId="6D37BDB8" w:rsidR="00F1622B" w:rsidRPr="00BB1105" w:rsidRDefault="00116270" w:rsidP="000C5A78">
      <w:pPr>
        <w:spacing w:line="276" w:lineRule="auto"/>
        <w:jc w:val="both"/>
        <w:rPr>
          <w:rFonts w:ascii="Arial" w:hAnsi="Arial" w:cs="Arial"/>
          <w:b/>
          <w:lang w:val="hr-BA"/>
        </w:rPr>
      </w:pPr>
      <w:r>
        <w:rPr>
          <w:rFonts w:ascii="Arial" w:hAnsi="Arial" w:cs="Arial"/>
        </w:rPr>
        <w:t>У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Буџету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Федерације</w:t>
      </w:r>
      <w:r w:rsidR="00676C62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Босне</w:t>
      </w:r>
      <w:r w:rsidR="00676C62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и</w:t>
      </w:r>
      <w:r w:rsidR="00676C62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Херцеговине</w:t>
      </w:r>
      <w:r w:rsidR="00676C62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</w:t>
      </w:r>
      <w:r w:rsidR="00676C62" w:rsidRPr="00BB1105">
        <w:rPr>
          <w:rFonts w:ascii="Arial" w:hAnsi="Arial" w:cs="Arial"/>
        </w:rPr>
        <w:t xml:space="preserve"> 202</w:t>
      </w:r>
      <w:r w:rsidR="00883A90">
        <w:rPr>
          <w:rFonts w:ascii="Arial" w:hAnsi="Arial" w:cs="Arial"/>
        </w:rPr>
        <w:t>6</w:t>
      </w:r>
      <w:r w:rsidR="00F1622B" w:rsidRPr="00BB1105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годину</w:t>
      </w:r>
      <w:r w:rsidR="00317F42" w:rsidRPr="00BB1105">
        <w:rPr>
          <w:rFonts w:ascii="Arial" w:hAnsi="Arial" w:cs="Arial"/>
        </w:rPr>
        <w:t>,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добрена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у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редства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финансирање</w:t>
      </w:r>
      <w:r w:rsidR="00F1622B" w:rsidRPr="00BB1105">
        <w:rPr>
          <w:rFonts w:ascii="Arial" w:hAnsi="Arial" w:cs="Arial"/>
          <w:b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увезивања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радног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стажа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просвје</w:t>
      </w:r>
      <w:bookmarkStart w:id="1" w:name="_GoBack"/>
      <w:bookmarkEnd w:id="1"/>
      <w:r>
        <w:rPr>
          <w:rFonts w:ascii="Arial" w:hAnsi="Arial" w:cs="Arial"/>
          <w:bCs/>
          <w:lang w:val="hr-BA"/>
        </w:rPr>
        <w:t>тним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радницима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који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су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радили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у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екстериторијалним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школама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за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вријеме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и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послије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рата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у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БиХ</w:t>
      </w:r>
      <w:r w:rsidR="00F1622B" w:rsidRPr="00BB1105">
        <w:rPr>
          <w:rFonts w:ascii="Arial" w:hAnsi="Arial" w:cs="Arial"/>
          <w:bCs/>
          <w:lang w:val="hr-BA"/>
        </w:rPr>
        <w:t>.</w:t>
      </w:r>
    </w:p>
    <w:p w14:paraId="6AC0C29A" w14:textId="77777777" w:rsidR="00F1622B" w:rsidRDefault="00F1622B" w:rsidP="000C5A78">
      <w:pPr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7FF68DB2" w14:textId="17619E0E" w:rsidR="00F1622B" w:rsidRDefault="00116270" w:rsidP="000C5A78">
      <w:pPr>
        <w:spacing w:line="276" w:lineRule="auto"/>
        <w:jc w:val="both"/>
        <w:rPr>
          <w:rFonts w:ascii="Arial" w:hAnsi="Arial" w:cs="Arial"/>
          <w:bCs/>
          <w:color w:val="000000"/>
          <w:lang w:val="hr-BA"/>
        </w:rPr>
      </w:pPr>
      <w:r>
        <w:rPr>
          <w:rFonts w:ascii="Arial" w:hAnsi="Arial" w:cs="Arial"/>
        </w:rPr>
        <w:t>Н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снову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длуке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усвајању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рограм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утрошк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редстав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критеријим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расподјеле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редстава</w:t>
      </w:r>
      <w:r w:rsidR="00F1622B" w:rsidRPr="00BB1105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>текућих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трансфера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утврђених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Буџетом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Федерације</w:t>
      </w:r>
      <w:r w:rsidR="00F1622B" w:rsidRPr="00BB1105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>Босне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и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Херцеговине</w:t>
      </w:r>
      <w:r w:rsidR="00676C62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</w:t>
      </w:r>
      <w:r w:rsidR="00676C62" w:rsidRPr="00BB1105">
        <w:rPr>
          <w:rFonts w:ascii="Arial" w:hAnsi="Arial" w:cs="Arial"/>
        </w:rPr>
        <w:t xml:space="preserve"> 202</w:t>
      </w:r>
      <w:r w:rsidR="00883A90">
        <w:rPr>
          <w:rFonts w:ascii="Arial" w:hAnsi="Arial" w:cs="Arial"/>
        </w:rPr>
        <w:t>6</w:t>
      </w:r>
      <w:r w:rsidR="00D737FB" w:rsidRPr="00BB1105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годину</w:t>
      </w:r>
      <w:r w:rsidR="00D737F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Федерално</w:t>
      </w:r>
      <w:r w:rsidR="00612C80">
        <w:rPr>
          <w:rFonts w:ascii="Arial" w:hAnsi="Arial" w:cs="Arial"/>
        </w:rPr>
        <w:t>г</w:t>
      </w:r>
      <w:r w:rsidR="00F1622B" w:rsidRPr="006779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министарств</w:t>
      </w:r>
      <w:r w:rsidR="00612C80">
        <w:rPr>
          <w:rFonts w:ascii="Arial" w:hAnsi="Arial" w:cs="Arial"/>
        </w:rPr>
        <w:t>a</w:t>
      </w:r>
      <w:r w:rsidR="00F1622B" w:rsidRPr="006779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бразовања</w:t>
      </w:r>
      <w:r w:rsidR="00F1622B" w:rsidRPr="006779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и</w:t>
      </w:r>
      <w:r w:rsidR="00F1622B" w:rsidRPr="006779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ауке</w:t>
      </w:r>
      <w:r w:rsidR="00F1622B" w:rsidRPr="006779A5">
        <w:rPr>
          <w:rFonts w:ascii="Arial" w:hAnsi="Arial" w:cs="Arial"/>
        </w:rPr>
        <w:t xml:space="preserve"> („</w:t>
      </w:r>
      <w:r>
        <w:rPr>
          <w:rFonts w:ascii="Arial" w:hAnsi="Arial" w:cs="Arial"/>
        </w:rPr>
        <w:t>Службене</w:t>
      </w:r>
      <w:r w:rsidR="00F1622B" w:rsidRPr="006779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овине</w:t>
      </w:r>
      <w:r w:rsidR="00676C62" w:rsidRPr="006779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Федерације</w:t>
      </w:r>
      <w:r w:rsidR="00676C62" w:rsidRPr="006779A5">
        <w:rPr>
          <w:rFonts w:ascii="Arial" w:hAnsi="Arial" w:cs="Arial"/>
        </w:rPr>
        <w:t xml:space="preserve"> </w:t>
      </w:r>
      <w:r w:rsidRPr="00CD3006">
        <w:rPr>
          <w:rFonts w:ascii="Arial" w:hAnsi="Arial" w:cs="Arial"/>
        </w:rPr>
        <w:t>БиХ</w:t>
      </w:r>
      <w:r w:rsidR="00676C62" w:rsidRPr="00CD3006">
        <w:rPr>
          <w:rFonts w:ascii="Arial" w:hAnsi="Arial" w:cs="Arial"/>
        </w:rPr>
        <w:t xml:space="preserve">“, </w:t>
      </w:r>
      <w:r w:rsidRPr="00CD3006">
        <w:rPr>
          <w:rFonts w:ascii="Arial" w:hAnsi="Arial" w:cs="Arial"/>
        </w:rPr>
        <w:t>број</w:t>
      </w:r>
      <w:r w:rsidR="00676C62" w:rsidRPr="00CD3006">
        <w:rPr>
          <w:rFonts w:ascii="Arial" w:hAnsi="Arial" w:cs="Arial"/>
        </w:rPr>
        <w:t xml:space="preserve">  </w:t>
      </w:r>
      <w:r w:rsidR="00883A90">
        <w:rPr>
          <w:rFonts w:ascii="Arial" w:hAnsi="Arial" w:cs="Arial"/>
        </w:rPr>
        <w:t>22/26</w:t>
      </w:r>
      <w:r w:rsidR="00F1622B" w:rsidRPr="00CD3006">
        <w:rPr>
          <w:rFonts w:ascii="Arial" w:hAnsi="Arial" w:cs="Arial"/>
        </w:rPr>
        <w:t>),</w:t>
      </w:r>
      <w:r w:rsidR="00F1622B" w:rsidRPr="0067199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Федерално</w:t>
      </w:r>
      <w:r w:rsidR="00F1622B" w:rsidRPr="006779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министарство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бразовањ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и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ауке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бјављује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Јавни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зив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увезивање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радног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стажа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просвјетним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радницима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који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су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радили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у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екстериторијалним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школама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за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вријеме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и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послије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рата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у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БиХ</w:t>
      </w:r>
      <w:r w:rsidR="00F1622B" w:rsidRPr="00F1622B">
        <w:rPr>
          <w:rFonts w:ascii="Arial" w:hAnsi="Arial" w:cs="Arial"/>
          <w:bCs/>
          <w:color w:val="000000"/>
          <w:lang w:val="hr-BA"/>
        </w:rPr>
        <w:t>.</w:t>
      </w:r>
    </w:p>
    <w:p w14:paraId="30A6DA41" w14:textId="77777777" w:rsidR="00F1622B" w:rsidRPr="00F1622B" w:rsidRDefault="00F1622B" w:rsidP="00F1622B">
      <w:pPr>
        <w:jc w:val="center"/>
        <w:rPr>
          <w:rFonts w:ascii="Arial" w:hAnsi="Arial" w:cs="Arial"/>
          <w:b/>
          <w:color w:val="000000"/>
          <w:lang w:val="hr-BA"/>
        </w:rPr>
      </w:pPr>
      <w:r w:rsidRPr="00F1622B">
        <w:rPr>
          <w:rFonts w:ascii="Arial" w:hAnsi="Arial"/>
          <w:lang w:val="hr-BA"/>
        </w:rPr>
        <w:t xml:space="preserve"> </w:t>
      </w:r>
    </w:p>
    <w:p w14:paraId="0C0FBB5F" w14:textId="33576D3C" w:rsidR="00F1622B" w:rsidRPr="009823D6" w:rsidRDefault="00116270" w:rsidP="000C5A78">
      <w:pPr>
        <w:pStyle w:val="Default"/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Захтјев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  <w:bCs/>
          <w:lang w:val="hr-BA"/>
        </w:rPr>
        <w:t>увезивање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радног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стажа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просвјетним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радницима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који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су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радили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у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екстериторијалним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школама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за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вријеме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и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послије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рата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у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БиХ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треба</w:t>
      </w:r>
      <w:r w:rsidR="009823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пунити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дговарајућем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брасцу</w:t>
      </w:r>
      <w:r w:rsidR="00F1622B" w:rsidRPr="00F1622B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који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е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алази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у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аставку</w:t>
      </w:r>
      <w:r w:rsidR="000C5A7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текста</w:t>
      </w:r>
      <w:r w:rsidR="000C5A7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вог</w:t>
      </w:r>
      <w:r w:rsidR="000C5A7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јавног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зива</w:t>
      </w:r>
      <w:r w:rsidR="00F1622B" w:rsidRPr="00F1622B">
        <w:rPr>
          <w:rFonts w:ascii="Arial" w:hAnsi="Arial" w:cs="Arial"/>
        </w:rPr>
        <w:t xml:space="preserve">. </w:t>
      </w:r>
    </w:p>
    <w:p w14:paraId="5293D120" w14:textId="77777777" w:rsidR="00E73FAB" w:rsidRDefault="00E73FAB" w:rsidP="00F1622B">
      <w:pPr>
        <w:rPr>
          <w:rFonts w:ascii="Arial" w:hAnsi="Arial" w:cs="Arial"/>
          <w:sz w:val="20"/>
          <w:szCs w:val="20"/>
        </w:rPr>
      </w:pPr>
    </w:p>
    <w:p w14:paraId="0BCA9983" w14:textId="2F2BD952" w:rsidR="00F1622B" w:rsidRPr="00E73FAB" w:rsidRDefault="00116270" w:rsidP="00F1622B">
      <w:pPr>
        <w:rPr>
          <w:rFonts w:ascii="Arial" w:hAnsi="Arial" w:cs="Arial"/>
        </w:rPr>
      </w:pPr>
      <w:r>
        <w:rPr>
          <w:rFonts w:ascii="Arial" w:hAnsi="Arial" w:cs="Arial"/>
        </w:rPr>
        <w:t>Уз</w:t>
      </w:r>
      <w:r w:rsidR="00676C6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пуњен</w:t>
      </w:r>
      <w:r w:rsidR="00676C6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и</w:t>
      </w:r>
      <w:r w:rsidR="00676C6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тписан</w:t>
      </w:r>
      <w:r w:rsidR="00676C6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хтјев</w:t>
      </w:r>
      <w:r w:rsidR="00676C6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еопходно</w:t>
      </w:r>
      <w:r w:rsid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је</w:t>
      </w:r>
      <w:r w:rsid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риложити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љедећу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  <w:b/>
        </w:rPr>
        <w:t>овјерену</w:t>
      </w:r>
      <w:r w:rsidR="00676C6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документацију</w:t>
      </w:r>
      <w:r w:rsidR="00F1622B" w:rsidRPr="00E73FAB">
        <w:rPr>
          <w:rFonts w:ascii="Arial" w:hAnsi="Arial" w:cs="Arial"/>
        </w:rPr>
        <w:t>:</w:t>
      </w:r>
    </w:p>
    <w:p w14:paraId="766FE4BE" w14:textId="77777777" w:rsidR="00F1622B" w:rsidRPr="00F1622B" w:rsidRDefault="00F1622B" w:rsidP="00F1622B">
      <w:pPr>
        <w:rPr>
          <w:rFonts w:ascii="Arial" w:hAnsi="Arial" w:cs="Arial"/>
        </w:rPr>
      </w:pPr>
    </w:p>
    <w:p w14:paraId="3DA74908" w14:textId="5B58CEB3" w:rsidR="00F1622B" w:rsidRPr="00F1622B" w:rsidRDefault="00116270" w:rsidP="00F1622B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Копију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рјешења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ли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отврд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Амбасад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Републик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БиХ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у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држави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гдј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ј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односилац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захтјева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радио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у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ериоду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за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који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тражи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увезивањ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радног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тажа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отврду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Федералног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министарства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образовања</w:t>
      </w:r>
      <w:r w:rsidR="00F1622B" w:rsidRPr="00F1622B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науке</w:t>
      </w:r>
      <w:r w:rsidR="00F1622B" w:rsidRPr="00F1622B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култур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порта</w:t>
      </w:r>
      <w:r w:rsidR="00F1622B" w:rsidRPr="00F1622B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уколико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осједује</w:t>
      </w:r>
      <w:r w:rsidR="00F73D8D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у</w:t>
      </w:r>
      <w:r w:rsidR="00F73D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два</w:t>
      </w:r>
      <w:r w:rsidR="00F73D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римјерка</w:t>
      </w:r>
      <w:r w:rsidR="00F73D8D">
        <w:rPr>
          <w:rFonts w:ascii="Arial" w:hAnsi="Arial" w:cs="Arial"/>
          <w:sz w:val="24"/>
          <w:szCs w:val="24"/>
        </w:rPr>
        <w:t>)</w:t>
      </w:r>
      <w:r w:rsidR="00F73D8D" w:rsidRPr="00E73FAB">
        <w:rPr>
          <w:rFonts w:ascii="Arial" w:hAnsi="Arial" w:cs="Arial"/>
          <w:sz w:val="24"/>
          <w:szCs w:val="24"/>
        </w:rPr>
        <w:t>;</w:t>
      </w:r>
    </w:p>
    <w:p w14:paraId="55A9830F" w14:textId="617FC6D2" w:rsidR="00F73D8D" w:rsidRPr="00E73FAB" w:rsidRDefault="00116270" w:rsidP="00F73D8D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Копију</w:t>
      </w:r>
      <w:r w:rsidR="00F73D8D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спуњених</w:t>
      </w:r>
      <w:r w:rsidR="00F73D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траница</w:t>
      </w:r>
      <w:r w:rsidR="00F73D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радне</w:t>
      </w:r>
      <w:r w:rsidR="00F73D8D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књижице</w:t>
      </w:r>
      <w:r w:rsidR="00F73D8D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у</w:t>
      </w:r>
      <w:r w:rsidR="00F73D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два</w:t>
      </w:r>
      <w:r w:rsidR="00F73D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римјерка</w:t>
      </w:r>
      <w:r w:rsidR="00F73D8D">
        <w:rPr>
          <w:rFonts w:ascii="Arial" w:hAnsi="Arial" w:cs="Arial"/>
          <w:sz w:val="24"/>
          <w:szCs w:val="24"/>
        </w:rPr>
        <w:t>)</w:t>
      </w:r>
      <w:r w:rsidR="00F73D8D" w:rsidRPr="00E73FAB">
        <w:rPr>
          <w:rFonts w:ascii="Arial" w:hAnsi="Arial" w:cs="Arial"/>
          <w:sz w:val="24"/>
          <w:szCs w:val="24"/>
        </w:rPr>
        <w:t>;</w:t>
      </w:r>
    </w:p>
    <w:p w14:paraId="6315B768" w14:textId="43C1728B" w:rsidR="00F1622B" w:rsidRPr="00F1622B" w:rsidRDefault="00116270" w:rsidP="00F1622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Извод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з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матичн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евиденциј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ензијско</w:t>
      </w:r>
      <w:r w:rsidR="00F1622B" w:rsidRPr="00F1622B">
        <w:rPr>
          <w:rFonts w:ascii="Arial" w:hAnsi="Arial" w:cs="Arial"/>
          <w:sz w:val="24"/>
          <w:szCs w:val="24"/>
        </w:rPr>
        <w:t>/</w:t>
      </w:r>
      <w:r>
        <w:rPr>
          <w:rFonts w:ascii="Arial" w:hAnsi="Arial" w:cs="Arial"/>
          <w:sz w:val="24"/>
          <w:szCs w:val="24"/>
        </w:rPr>
        <w:t>мировинског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нвалидског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осигурања</w:t>
      </w:r>
      <w:r w:rsidR="00F1622B" w:rsidRPr="00F1622B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листинг</w:t>
      </w:r>
      <w:r w:rsidR="00F1622B" w:rsidRPr="00F1622B">
        <w:rPr>
          <w:rFonts w:ascii="Arial" w:hAnsi="Arial" w:cs="Arial"/>
          <w:sz w:val="24"/>
          <w:szCs w:val="24"/>
        </w:rPr>
        <w:t>);</w:t>
      </w:r>
    </w:p>
    <w:p w14:paraId="5329EC45" w14:textId="5950B4E7" w:rsidR="00F1622B" w:rsidRPr="00F1622B" w:rsidRDefault="00116270" w:rsidP="00F1622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Потврду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о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мјесту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ребивалишта</w:t>
      </w:r>
      <w:r w:rsidR="00F1622B" w:rsidRPr="00F1622B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ЦИПС</w:t>
      </w:r>
      <w:r w:rsidR="00F1622B" w:rsidRPr="00F1622B">
        <w:rPr>
          <w:rFonts w:ascii="Arial" w:hAnsi="Arial" w:cs="Arial"/>
          <w:sz w:val="24"/>
          <w:szCs w:val="24"/>
        </w:rPr>
        <w:t xml:space="preserve">) </w:t>
      </w:r>
      <w:r>
        <w:rPr>
          <w:rFonts w:ascii="Arial" w:hAnsi="Arial" w:cs="Arial"/>
          <w:sz w:val="24"/>
          <w:szCs w:val="24"/>
        </w:rPr>
        <w:t>и</w:t>
      </w:r>
    </w:p>
    <w:p w14:paraId="0A59E498" w14:textId="061FC4F9" w:rsidR="00F1622B" w:rsidRDefault="00116270" w:rsidP="00F1622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Копију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личн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карте</w:t>
      </w:r>
      <w:r w:rsidR="00F1622B" w:rsidRPr="00F1622B">
        <w:rPr>
          <w:rFonts w:ascii="Arial" w:hAnsi="Arial" w:cs="Arial"/>
          <w:sz w:val="24"/>
          <w:szCs w:val="24"/>
        </w:rPr>
        <w:t>.</w:t>
      </w:r>
    </w:p>
    <w:p w14:paraId="35A3404F" w14:textId="77777777" w:rsidR="00F1622B" w:rsidRPr="00F1622B" w:rsidRDefault="00F1622B" w:rsidP="00F1622B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52E6ED2A" w14:textId="368D4C7D" w:rsidR="00F1622B" w:rsidRPr="00F1622B" w:rsidRDefault="00116270" w:rsidP="00F1622B">
      <w:pPr>
        <w:pStyle w:val="Default"/>
        <w:jc w:val="both"/>
        <w:rPr>
          <w:rFonts w:ascii="Arial" w:hAnsi="Arial" w:cs="Arial"/>
        </w:rPr>
      </w:pPr>
      <w:r>
        <w:rPr>
          <w:rFonts w:ascii="Arial" w:hAnsi="Arial" w:cs="Arial"/>
        </w:rPr>
        <w:t>Попуњен</w:t>
      </w:r>
      <w:r w:rsid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и</w:t>
      </w:r>
      <w:r w:rsid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тписан</w:t>
      </w:r>
      <w:r w:rsid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хтјев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вим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рилозима</w:t>
      </w:r>
      <w:r w:rsidR="00F1622B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који</w:t>
      </w:r>
      <w:r w:rsid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у</w:t>
      </w:r>
      <w:r w:rsid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вјерени</w:t>
      </w:r>
      <w:r w:rsidR="00F1622B">
        <w:rPr>
          <w:rFonts w:ascii="Arial" w:hAnsi="Arial" w:cs="Arial"/>
        </w:rPr>
        <w:t>,</w:t>
      </w:r>
      <w:r w:rsidR="00DD5B4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треб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слати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адресу</w:t>
      </w:r>
      <w:r w:rsidR="00F1622B" w:rsidRPr="00F1622B">
        <w:rPr>
          <w:rFonts w:ascii="Arial" w:hAnsi="Arial" w:cs="Arial"/>
        </w:rPr>
        <w:t xml:space="preserve">: </w:t>
      </w:r>
    </w:p>
    <w:p w14:paraId="002555A1" w14:textId="292512B3" w:rsidR="00F1622B" w:rsidRPr="00F1622B" w:rsidRDefault="00116270" w:rsidP="00F1622B">
      <w:pPr>
        <w:pStyle w:val="Default"/>
        <w:ind w:firstLine="708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Федерално</w:t>
      </w:r>
      <w:r w:rsidR="00F1622B" w:rsidRPr="00F1622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министарство</w:t>
      </w:r>
      <w:r w:rsidR="00F1622B" w:rsidRPr="00F1622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образовања</w:t>
      </w:r>
      <w:r w:rsidR="00F1622B" w:rsidRPr="00F1622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и</w:t>
      </w:r>
      <w:r w:rsidR="00F1622B" w:rsidRPr="00F1622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науке</w:t>
      </w:r>
    </w:p>
    <w:p w14:paraId="036D7D55" w14:textId="77777777" w:rsidR="00883A90" w:rsidRDefault="00883A90" w:rsidP="007F4EB4">
      <w:pPr>
        <w:pStyle w:val="Default"/>
        <w:ind w:firstLine="708"/>
        <w:jc w:val="center"/>
        <w:rPr>
          <w:rFonts w:ascii="Arial" w:hAnsi="Arial" w:cs="Arial"/>
          <w:b/>
          <w:lang w:val="hr-BA"/>
        </w:rPr>
      </w:pPr>
      <w:r w:rsidRPr="00883A90">
        <w:rPr>
          <w:rFonts w:ascii="Arial" w:hAnsi="Arial" w:cs="Arial"/>
          <w:b/>
          <w:lang w:val="hr-BA"/>
        </w:rPr>
        <w:t>Улица Крпића 3A</w:t>
      </w:r>
    </w:p>
    <w:p w14:paraId="05EFA52D" w14:textId="4BF8ED36" w:rsidR="008C0EA0" w:rsidRPr="00E32A78" w:rsidRDefault="00883A90" w:rsidP="00883A90">
      <w:pPr>
        <w:pStyle w:val="Default"/>
        <w:ind w:firstLine="708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                                        </w:t>
      </w:r>
      <w:r w:rsidR="00F1622B" w:rsidRPr="00F1622B">
        <w:rPr>
          <w:rFonts w:ascii="Arial" w:hAnsi="Arial" w:cs="Arial"/>
          <w:b/>
        </w:rPr>
        <w:t xml:space="preserve">88000 </w:t>
      </w:r>
      <w:r w:rsidR="00116270">
        <w:rPr>
          <w:rFonts w:ascii="Arial" w:hAnsi="Arial" w:cs="Arial"/>
          <w:b/>
        </w:rPr>
        <w:t>Мостар</w:t>
      </w:r>
    </w:p>
    <w:p w14:paraId="55A06824" w14:textId="27B0FF12" w:rsidR="00C35268" w:rsidRPr="00E32A78" w:rsidRDefault="00116270" w:rsidP="00E32A78">
      <w:pPr>
        <w:pStyle w:val="Default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с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бавезном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апоменом</w:t>
      </w:r>
      <w:r w:rsidR="00F1622B" w:rsidRPr="00F1622B">
        <w:rPr>
          <w:rFonts w:ascii="Arial" w:hAnsi="Arial" w:cs="Arial"/>
        </w:rPr>
        <w:t xml:space="preserve">: </w:t>
      </w:r>
      <w:r>
        <w:rPr>
          <w:rFonts w:ascii="Arial" w:hAnsi="Arial" w:cs="Arial"/>
        </w:rPr>
        <w:t>з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Јавни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зив</w:t>
      </w:r>
      <w:r w:rsidR="00F1622B" w:rsidRPr="00F1622B">
        <w:rPr>
          <w:rFonts w:ascii="Arial" w:hAnsi="Arial" w:cs="Arial"/>
        </w:rPr>
        <w:t>.</w:t>
      </w:r>
    </w:p>
    <w:p w14:paraId="05C82125" w14:textId="77777777" w:rsidR="00E73FAB" w:rsidRPr="00671A06" w:rsidRDefault="00E73FAB">
      <w:pPr>
        <w:rPr>
          <w:rFonts w:ascii="Arial" w:hAnsi="Arial" w:cs="Arial"/>
        </w:rPr>
      </w:pPr>
    </w:p>
    <w:p w14:paraId="1197401F" w14:textId="60A23602" w:rsidR="00671A06" w:rsidRPr="00033F95" w:rsidRDefault="00116270" w:rsidP="00FD3EEA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Објавом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вог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јавног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зива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рестаје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да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важи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тални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јавни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зив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увезивање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радног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тажа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росвјетним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радницима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који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у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радили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у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екстериторијалним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школама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вријеме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и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слије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рата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у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БиХ</w:t>
      </w:r>
      <w:r w:rsidR="00FD3EEA" w:rsidRPr="00033F95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објављен</w:t>
      </w:r>
      <w:r w:rsidR="00FD3EEA" w:rsidRPr="00033F95">
        <w:rPr>
          <w:rFonts w:ascii="Arial" w:hAnsi="Arial" w:cs="Arial"/>
        </w:rPr>
        <w:t xml:space="preserve"> </w:t>
      </w:r>
      <w:r w:rsidR="006611D3">
        <w:rPr>
          <w:rFonts w:ascii="Arial" w:hAnsi="Arial" w:cs="Arial"/>
        </w:rPr>
        <w:t>15.5.2025.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године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а</w:t>
      </w:r>
      <w:r w:rsidR="00FD3EEA" w:rsidRPr="00033F95">
        <w:rPr>
          <w:rFonts w:ascii="Arial" w:hAnsi="Arial" w:cs="Arial"/>
        </w:rPr>
        <w:t xml:space="preserve"> w</w:t>
      </w:r>
      <w:r>
        <w:rPr>
          <w:rFonts w:ascii="Arial" w:hAnsi="Arial" w:cs="Arial"/>
        </w:rPr>
        <w:t>е</w:t>
      </w:r>
      <w:r w:rsidR="004761E8">
        <w:rPr>
          <w:rFonts w:ascii="Arial" w:hAnsi="Arial" w:cs="Arial"/>
        </w:rPr>
        <w:t>b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траници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Федералног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министарства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бразовања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и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ауке</w:t>
      </w:r>
      <w:r w:rsidR="00FD3EEA" w:rsidRPr="00033F95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а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вај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јавни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зив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стаје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творен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до</w:t>
      </w:r>
      <w:r w:rsidR="00033F95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расписивања</w:t>
      </w:r>
      <w:r w:rsidR="00033F95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овог</w:t>
      </w:r>
      <w:r w:rsidR="00033F95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јавног</w:t>
      </w:r>
      <w:r w:rsidR="00033F95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зива</w:t>
      </w:r>
      <w:r w:rsidR="00033F95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у</w:t>
      </w:r>
      <w:r w:rsidR="00033F95" w:rsidRPr="00033F95">
        <w:rPr>
          <w:rFonts w:ascii="Arial" w:hAnsi="Arial" w:cs="Arial"/>
        </w:rPr>
        <w:t xml:space="preserve"> 202</w:t>
      </w:r>
      <w:r w:rsidR="006611D3">
        <w:rPr>
          <w:rFonts w:ascii="Arial" w:hAnsi="Arial" w:cs="Arial"/>
        </w:rPr>
        <w:t>7</w:t>
      </w:r>
      <w:r w:rsidR="00033F95" w:rsidRPr="00033F95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години</w:t>
      </w:r>
      <w:r w:rsidR="00033F95" w:rsidRPr="00033F95">
        <w:rPr>
          <w:rFonts w:ascii="Arial" w:hAnsi="Arial" w:cs="Arial"/>
        </w:rPr>
        <w:t xml:space="preserve">. </w:t>
      </w:r>
    </w:p>
    <w:p w14:paraId="72839D28" w14:textId="1C6AC340" w:rsidR="00E73FAB" w:rsidRDefault="00116270" w:rsidP="000C5A78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Захтјеви</w:t>
      </w:r>
      <w:r w:rsidR="00E32A78" w:rsidRPr="00E32A78">
        <w:rPr>
          <w:rFonts w:ascii="Arial" w:hAnsi="Arial" w:cs="Arial"/>
          <w:b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за</w:t>
      </w:r>
      <w:r w:rsidR="00676C62">
        <w:rPr>
          <w:rFonts w:ascii="Arial" w:hAnsi="Arial" w:cs="Arial"/>
          <w:b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увезивање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радног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стажа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просвјетним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радницима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који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су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радили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у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екстериторијалним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школама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за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вријеме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и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послије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рата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у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БиХ</w:t>
      </w:r>
      <w:r w:rsidR="000C5A7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ће</w:t>
      </w:r>
      <w:r w:rsidR="000C5A7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е</w:t>
      </w:r>
      <w:r w:rsidR="000C5A7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рјешавати</w:t>
      </w:r>
      <w:r w:rsidR="00E32A7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до</w:t>
      </w:r>
      <w:r w:rsidR="00E32A7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износа</w:t>
      </w:r>
      <w:r w:rsidR="00E32A7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расположивих</w:t>
      </w:r>
      <w:r w:rsidR="00E32A7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редстава</w:t>
      </w:r>
      <w:r w:rsidR="00F425A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</w:t>
      </w:r>
      <w:r w:rsidR="00F425A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ве</w:t>
      </w:r>
      <w:r w:rsidR="00F425A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амјене</w:t>
      </w:r>
      <w:r w:rsidR="00F425A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у</w:t>
      </w:r>
      <w:r w:rsidR="00F425A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Буџету</w:t>
      </w:r>
      <w:r w:rsidR="00F425A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Министарства</w:t>
      </w:r>
      <w:r w:rsidR="00676C6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</w:t>
      </w:r>
      <w:r w:rsidR="00676C62" w:rsidRPr="00BB1105">
        <w:rPr>
          <w:rFonts w:ascii="Arial" w:hAnsi="Arial" w:cs="Arial"/>
        </w:rPr>
        <w:t xml:space="preserve"> 202</w:t>
      </w:r>
      <w:r w:rsidR="006611D3">
        <w:rPr>
          <w:rFonts w:ascii="Arial" w:hAnsi="Arial" w:cs="Arial"/>
        </w:rPr>
        <w:t>6</w:t>
      </w:r>
      <w:r w:rsidR="00F425A2" w:rsidRPr="00BB1105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годину</w:t>
      </w:r>
      <w:r w:rsidR="00F425A2">
        <w:rPr>
          <w:rFonts w:ascii="Arial" w:hAnsi="Arial" w:cs="Arial"/>
        </w:rPr>
        <w:t>.</w:t>
      </w:r>
    </w:p>
    <w:p w14:paraId="5FD903AB" w14:textId="77777777" w:rsidR="007B5CBD" w:rsidRPr="007B5CBD" w:rsidRDefault="007B5CBD" w:rsidP="007B5CBD">
      <w:pPr>
        <w:overflowPunct w:val="0"/>
        <w:autoSpaceDE w:val="0"/>
        <w:autoSpaceDN w:val="0"/>
        <w:adjustRightInd w:val="0"/>
        <w:ind w:right="46"/>
        <w:jc w:val="both"/>
        <w:rPr>
          <w:rFonts w:ascii="Arial" w:hAnsi="Arial" w:cs="Arial"/>
          <w:noProof/>
          <w:sz w:val="22"/>
          <w:szCs w:val="22"/>
          <w:lang w:val="hr-BA"/>
        </w:rPr>
      </w:pPr>
    </w:p>
    <w:p w14:paraId="236EA1E5" w14:textId="77777777" w:rsidR="007B5CBD" w:rsidRPr="007B5CBD" w:rsidRDefault="007B5CBD" w:rsidP="007B5CBD">
      <w:pPr>
        <w:rPr>
          <w:rFonts w:ascii="Arial" w:hAnsi="Arial" w:cs="Arial"/>
          <w:sz w:val="22"/>
          <w:szCs w:val="22"/>
        </w:rPr>
      </w:pPr>
      <w:r w:rsidRPr="007B5CBD">
        <w:rPr>
          <w:rFonts w:ascii="Arial" w:hAnsi="Arial" w:cs="Arial"/>
          <w:b/>
        </w:rPr>
        <w:t xml:space="preserve">                                                                                                 </w:t>
      </w:r>
      <w:r w:rsidRPr="007B5CBD">
        <w:rPr>
          <w:rFonts w:ascii="Arial" w:hAnsi="Arial" w:cs="Arial"/>
          <w:b/>
          <w:sz w:val="22"/>
          <w:szCs w:val="22"/>
        </w:rPr>
        <w:t>М И Н И С Т Р И Ц А</w:t>
      </w:r>
    </w:p>
    <w:p w14:paraId="6645A1CF" w14:textId="77777777" w:rsidR="007B5CBD" w:rsidRPr="007B5CBD" w:rsidRDefault="007B5CBD" w:rsidP="007B5CBD">
      <w:pPr>
        <w:ind w:left="5664" w:firstLine="708"/>
        <w:rPr>
          <w:rFonts w:ascii="Arial" w:hAnsi="Arial" w:cs="Arial"/>
          <w:b/>
          <w:sz w:val="22"/>
          <w:szCs w:val="22"/>
        </w:rPr>
      </w:pPr>
    </w:p>
    <w:p w14:paraId="185D7751" w14:textId="77777777" w:rsidR="007B5CBD" w:rsidRPr="007B5CBD" w:rsidRDefault="007B5CBD" w:rsidP="007B5CBD">
      <w:pPr>
        <w:rPr>
          <w:rFonts w:ascii="Arial" w:hAnsi="Arial" w:cs="Arial"/>
          <w:b/>
          <w:sz w:val="22"/>
          <w:szCs w:val="22"/>
        </w:rPr>
      </w:pPr>
      <w:r w:rsidRPr="007B5CBD">
        <w:rPr>
          <w:rFonts w:ascii="Arial" w:hAnsi="Arial" w:cs="Arial"/>
          <w:b/>
          <w:sz w:val="22"/>
          <w:szCs w:val="22"/>
        </w:rPr>
        <w:t xml:space="preserve">        </w:t>
      </w:r>
    </w:p>
    <w:p w14:paraId="54B70E3B" w14:textId="77777777" w:rsidR="007B5CBD" w:rsidRPr="007B5CBD" w:rsidRDefault="007B5CBD" w:rsidP="007B5CBD">
      <w:pPr>
        <w:ind w:left="5664"/>
        <w:rPr>
          <w:rFonts w:ascii="Arial" w:hAnsi="Arial" w:cs="Arial"/>
          <w:b/>
          <w:sz w:val="22"/>
          <w:szCs w:val="22"/>
        </w:rPr>
      </w:pPr>
      <w:r w:rsidRPr="007B5CBD">
        <w:rPr>
          <w:rFonts w:ascii="Arial" w:hAnsi="Arial" w:cs="Arial"/>
          <w:b/>
          <w:sz w:val="22"/>
          <w:szCs w:val="22"/>
        </w:rPr>
        <w:t xml:space="preserve">      проф. др. Јасна Дураковић</w:t>
      </w:r>
    </w:p>
    <w:p w14:paraId="2F3FD4E0" w14:textId="3ED66CF7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431F2688" w14:textId="1D161157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72A3F997" w14:textId="17AAFE88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15F377CF" w14:textId="3847EFDB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3AC96C1E" w14:textId="5C458048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71572BA3" w14:textId="3831F21E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6F2243EF" w14:textId="10951C44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436A1AAB" w14:textId="588DF447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58E11FAF" w14:textId="4F8958E3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6323CDE9" w14:textId="6F9F4E7D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4D93125C" w14:textId="1E34447E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56344CEB" w14:textId="2F77C796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213094C5" w14:textId="5FC803C9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17461508" w14:textId="76A193AB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2FAAF711" w14:textId="4CD5090A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23C89183" w14:textId="60831000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1F09BFCC" w14:textId="540FA8E2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77CED3A5" w14:textId="549A5036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3F03F76B" w14:textId="16378882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6B7CA563" w14:textId="27E1AFB7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181ED6ED" w14:textId="7227F499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01DF7BC2" w14:textId="759B83C9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6A1BACB5" w14:textId="42BD81E2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7B2C84AE" w14:textId="75EAEF49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50EAA8E6" w14:textId="555E5040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1E399925" w14:textId="22B4D784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0EBCA9D7" w14:textId="76CC4A22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164500ED" w14:textId="70414043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124B4513" w14:textId="6CA5B1C2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2BA140BC" w14:textId="643D3D71" w:rsidR="007B5CBD" w:rsidRDefault="007B5CBD" w:rsidP="000C5A78">
      <w:pPr>
        <w:spacing w:line="276" w:lineRule="auto"/>
        <w:jc w:val="both"/>
        <w:rPr>
          <w:rFonts w:ascii="Arial" w:hAnsi="Arial" w:cs="Arial"/>
        </w:rPr>
      </w:pPr>
    </w:p>
    <w:p w14:paraId="64733B20" w14:textId="4514AA91" w:rsidR="00E73FAB" w:rsidRDefault="00116270" w:rsidP="0024245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У</w:t>
      </w:r>
      <w:r w:rsidR="00F425A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НАСТАВКУ</w:t>
      </w:r>
      <w:r w:rsidR="00F425A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ТЕКСТА</w:t>
      </w:r>
      <w:r w:rsidR="00F425A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ПРЕУЗМИТЕ</w:t>
      </w:r>
      <w:r w:rsidR="00F425A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ОБРАЗАЦ</w:t>
      </w:r>
      <w:r w:rsidR="00F425A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ЗАХТЈЕВА</w:t>
      </w:r>
    </w:p>
    <w:p w14:paraId="33B018A9" w14:textId="77777777" w:rsidR="0024245B" w:rsidRDefault="0024245B" w:rsidP="0024245B">
      <w:pPr>
        <w:jc w:val="center"/>
        <w:rPr>
          <w:rFonts w:ascii="Arial" w:hAnsi="Arial" w:cs="Arial"/>
          <w:b/>
        </w:rPr>
      </w:pPr>
    </w:p>
    <w:p w14:paraId="05AEE3AA" w14:textId="77777777" w:rsidR="0024245B" w:rsidRDefault="0024245B" w:rsidP="0024245B">
      <w:pPr>
        <w:jc w:val="center"/>
        <w:rPr>
          <w:rFonts w:ascii="Arial" w:hAnsi="Arial" w:cs="Arial"/>
          <w:b/>
        </w:rPr>
      </w:pPr>
    </w:p>
    <w:p w14:paraId="2160A330" w14:textId="624F2694" w:rsidR="00E73FAB" w:rsidRPr="00E73FAB" w:rsidRDefault="00116270" w:rsidP="00E73FA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Захтјев</w:t>
      </w:r>
    </w:p>
    <w:p w14:paraId="13612548" w14:textId="5C46B9B5" w:rsidR="00E73FAB" w:rsidRPr="00E73FAB" w:rsidRDefault="00E73FAB" w:rsidP="00E73FAB">
      <w:pPr>
        <w:jc w:val="center"/>
        <w:rPr>
          <w:rFonts w:ascii="Arial" w:hAnsi="Arial" w:cs="Arial"/>
          <w:b/>
        </w:rPr>
      </w:pP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за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увезивање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радног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стажа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просвјетним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радницима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који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су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радили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у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екстериторијалним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школама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за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вријеме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и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послије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рата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у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БиХ</w:t>
      </w:r>
    </w:p>
    <w:p w14:paraId="10E00184" w14:textId="77777777" w:rsidR="00E73FAB" w:rsidRPr="00E73FAB" w:rsidRDefault="00E73FAB" w:rsidP="00E73FAB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03"/>
        <w:gridCol w:w="6559"/>
      </w:tblGrid>
      <w:tr w:rsidR="00E73FAB" w:rsidRPr="00E73FAB" w14:paraId="5BC02FD0" w14:textId="77777777" w:rsidTr="00604137">
        <w:tc>
          <w:tcPr>
            <w:tcW w:w="2518" w:type="dxa"/>
          </w:tcPr>
          <w:p w14:paraId="7CA6EDEE" w14:textId="68BC2A63" w:rsidR="00E73FAB" w:rsidRPr="00E73FAB" w:rsidRDefault="00116270" w:rsidP="0060413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Име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и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презиме</w:t>
            </w:r>
            <w:r w:rsidR="00E73FAB" w:rsidRPr="00E73FAB">
              <w:rPr>
                <w:rFonts w:ascii="Arial" w:hAnsi="Arial" w:cs="Arial"/>
                <w:b/>
              </w:rPr>
              <w:t>:</w:t>
            </w:r>
          </w:p>
          <w:p w14:paraId="2B02C085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23A067F0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5468C002" w14:textId="77777777" w:rsidTr="00604137">
        <w:tc>
          <w:tcPr>
            <w:tcW w:w="2518" w:type="dxa"/>
          </w:tcPr>
          <w:p w14:paraId="76F71F4B" w14:textId="308CC115" w:rsidR="00E73FAB" w:rsidRPr="00E73FAB" w:rsidRDefault="00116270" w:rsidP="0060413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Датум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и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мјесто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рођења</w:t>
            </w:r>
            <w:r w:rsidR="00E73FAB" w:rsidRPr="00E73FAB">
              <w:rPr>
                <w:rFonts w:ascii="Arial" w:hAnsi="Arial" w:cs="Arial"/>
                <w:b/>
              </w:rPr>
              <w:t>:</w:t>
            </w:r>
          </w:p>
          <w:p w14:paraId="01786D32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0401CED7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0E2EF4CD" w14:textId="77777777" w:rsidTr="00604137">
        <w:tc>
          <w:tcPr>
            <w:tcW w:w="2518" w:type="dxa"/>
          </w:tcPr>
          <w:p w14:paraId="519AF103" w14:textId="3AC0AD8C" w:rsidR="00E73FAB" w:rsidRPr="00E73FAB" w:rsidRDefault="00116270" w:rsidP="0060413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ЈМБГ</w:t>
            </w:r>
            <w:r w:rsidR="00E73FAB" w:rsidRPr="00E73FAB">
              <w:rPr>
                <w:rFonts w:ascii="Arial" w:hAnsi="Arial" w:cs="Arial"/>
                <w:b/>
              </w:rPr>
              <w:t>:</w:t>
            </w:r>
          </w:p>
          <w:p w14:paraId="401CEA57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3056D4D0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0B1C1251" w14:textId="77777777" w:rsidTr="00604137">
        <w:tc>
          <w:tcPr>
            <w:tcW w:w="2518" w:type="dxa"/>
          </w:tcPr>
          <w:p w14:paraId="3A7209A8" w14:textId="195C47A7" w:rsidR="00E73FAB" w:rsidRPr="00E73FAB" w:rsidRDefault="00116270" w:rsidP="0060413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Адреса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пребивалишта</w:t>
            </w:r>
            <w:r w:rsidR="00E73FAB" w:rsidRPr="00E73FAB">
              <w:rPr>
                <w:rFonts w:ascii="Arial" w:hAnsi="Arial" w:cs="Arial"/>
                <w:b/>
              </w:rPr>
              <w:t>:</w:t>
            </w:r>
          </w:p>
          <w:p w14:paraId="43E939D0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655BBAD9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1B92BBCD" w14:textId="77777777" w:rsidTr="00604137">
        <w:tc>
          <w:tcPr>
            <w:tcW w:w="2518" w:type="dxa"/>
          </w:tcPr>
          <w:p w14:paraId="4EF76E17" w14:textId="0E2B703F" w:rsidR="00E73FAB" w:rsidRPr="00E73FAB" w:rsidRDefault="00116270" w:rsidP="0060413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Контакт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телефон</w:t>
            </w:r>
            <w:r w:rsidR="00E73FAB" w:rsidRPr="00E73FAB">
              <w:rPr>
                <w:rFonts w:ascii="Arial" w:hAnsi="Arial" w:cs="Arial"/>
                <w:b/>
              </w:rPr>
              <w:t>:</w:t>
            </w:r>
          </w:p>
          <w:p w14:paraId="054738D5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185BFA01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6AFE49FC" w14:textId="77777777" w:rsidTr="00604137">
        <w:tc>
          <w:tcPr>
            <w:tcW w:w="2518" w:type="dxa"/>
          </w:tcPr>
          <w:p w14:paraId="673B6D3B" w14:textId="55C3908B" w:rsidR="00E73FAB" w:rsidRPr="00E73FAB" w:rsidRDefault="00116270" w:rsidP="0060413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Период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рада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за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који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се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тражи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увезивање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стажа</w:t>
            </w:r>
            <w:r w:rsidR="00E73FAB" w:rsidRPr="00E73FAB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6770" w:type="dxa"/>
          </w:tcPr>
          <w:p w14:paraId="6DDA4E64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7A04AAE6" w14:textId="77777777" w:rsidTr="00604137">
        <w:tc>
          <w:tcPr>
            <w:tcW w:w="2518" w:type="dxa"/>
          </w:tcPr>
          <w:p w14:paraId="38694BE6" w14:textId="14196FED" w:rsidR="00E73FAB" w:rsidRPr="00E73FAB" w:rsidRDefault="00116270" w:rsidP="0060413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Назив</w:t>
            </w:r>
            <w:r w:rsidR="0024245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школе</w:t>
            </w:r>
            <w:r w:rsidR="0024245B">
              <w:rPr>
                <w:rFonts w:ascii="Arial" w:hAnsi="Arial" w:cs="Arial"/>
                <w:b/>
              </w:rPr>
              <w:t xml:space="preserve">, </w:t>
            </w:r>
            <w:r>
              <w:rPr>
                <w:rFonts w:ascii="Arial" w:hAnsi="Arial" w:cs="Arial"/>
                <w:b/>
              </w:rPr>
              <w:t>град</w:t>
            </w:r>
            <w:r w:rsidR="0024245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и</w:t>
            </w:r>
            <w:r w:rsidR="0024245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држава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у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којој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је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подносилац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захтјева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радио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у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периоду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за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који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се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тражи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увезивање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стажа</w:t>
            </w:r>
            <w:r w:rsidR="00E73FAB" w:rsidRPr="00E73FAB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6770" w:type="dxa"/>
          </w:tcPr>
          <w:p w14:paraId="3A917A11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</w:tbl>
    <w:p w14:paraId="201D39C2" w14:textId="77777777" w:rsidR="00E73FAB" w:rsidRPr="00E73FAB" w:rsidRDefault="00E73FAB" w:rsidP="00E73FAB">
      <w:pPr>
        <w:rPr>
          <w:rFonts w:ascii="Arial" w:hAnsi="Arial" w:cs="Arial"/>
        </w:rPr>
      </w:pPr>
    </w:p>
    <w:p w14:paraId="1C3D993A" w14:textId="2E35A891" w:rsidR="00E73FAB" w:rsidRPr="00E73FAB" w:rsidRDefault="00116270" w:rsidP="00E73FAB">
      <w:pPr>
        <w:rPr>
          <w:rFonts w:ascii="Arial" w:hAnsi="Arial" w:cs="Arial"/>
        </w:rPr>
      </w:pPr>
      <w:r>
        <w:rPr>
          <w:rFonts w:ascii="Arial" w:hAnsi="Arial" w:cs="Arial"/>
        </w:rPr>
        <w:t>Уз</w:t>
      </w:r>
      <w:r w:rsidR="00E73FAB" w:rsidRPr="00E73FA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пуњен</w:t>
      </w:r>
      <w:r w:rsidR="00E73FAB" w:rsidRPr="00E73FA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и</w:t>
      </w:r>
      <w:r w:rsidR="00E73FAB" w:rsidRPr="00E73FA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тписан</w:t>
      </w:r>
      <w:r w:rsidR="00E73FAB" w:rsidRPr="00E73FA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хтјев</w:t>
      </w:r>
      <w:r w:rsidR="00E73FAB" w:rsidRPr="00E73FA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рилажем</w:t>
      </w:r>
      <w:r w:rsidR="00E73FAB" w:rsidRPr="00E73FA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љедећу</w:t>
      </w:r>
      <w:r w:rsidR="00E73FAB" w:rsidRPr="00E73FAB">
        <w:rPr>
          <w:rFonts w:ascii="Arial" w:hAnsi="Arial" w:cs="Arial"/>
        </w:rPr>
        <w:t xml:space="preserve"> </w:t>
      </w:r>
      <w:r>
        <w:rPr>
          <w:rFonts w:ascii="Arial" w:hAnsi="Arial" w:cs="Arial"/>
          <w:b/>
        </w:rPr>
        <w:t>овјерену</w:t>
      </w:r>
      <w:r w:rsidR="00E73FAB" w:rsidRPr="00E73FA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документацију</w:t>
      </w:r>
      <w:r w:rsidR="00E73FAB" w:rsidRPr="00E73FAB">
        <w:rPr>
          <w:rFonts w:ascii="Arial" w:hAnsi="Arial" w:cs="Arial"/>
        </w:rPr>
        <w:t>:</w:t>
      </w:r>
    </w:p>
    <w:p w14:paraId="022C0012" w14:textId="77777777" w:rsidR="00E73FAB" w:rsidRPr="00E73FAB" w:rsidRDefault="00E73FAB" w:rsidP="00E73FAB">
      <w:pPr>
        <w:rPr>
          <w:rFonts w:ascii="Arial" w:hAnsi="Arial" w:cs="Arial"/>
        </w:rPr>
      </w:pPr>
    </w:p>
    <w:p w14:paraId="66F9D449" w14:textId="4DC911B3" w:rsidR="00E73FAB" w:rsidRPr="00AE30A2" w:rsidRDefault="00116270" w:rsidP="00AE30A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Копију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рјешења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ли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отврд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Амбасад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Републик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БиХ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у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држави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гдј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ј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односилац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захтјева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радио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у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ериоду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за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који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тражи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увезивањ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радног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тажа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отврду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Федералног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министарства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образовања</w:t>
      </w:r>
      <w:r w:rsidR="00E73FAB" w:rsidRPr="00E73FAB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науке</w:t>
      </w:r>
      <w:r w:rsidR="00E73FAB" w:rsidRPr="00E73FAB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култур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порта</w:t>
      </w:r>
      <w:r w:rsidR="00E73FAB" w:rsidRPr="00E73FAB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уколико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осједује</w:t>
      </w:r>
      <w:r w:rsidR="00F20257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у</w:t>
      </w:r>
      <w:r w:rsidR="00F2025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два</w:t>
      </w:r>
      <w:r w:rsidR="00F2025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римјерка</w:t>
      </w:r>
      <w:r w:rsidR="00F20257">
        <w:rPr>
          <w:rFonts w:ascii="Arial" w:hAnsi="Arial" w:cs="Arial"/>
          <w:sz w:val="24"/>
          <w:szCs w:val="24"/>
        </w:rPr>
        <w:t>)</w:t>
      </w:r>
      <w:r w:rsidR="00E73FAB" w:rsidRPr="00E73FAB">
        <w:rPr>
          <w:rFonts w:ascii="Arial" w:hAnsi="Arial" w:cs="Arial"/>
          <w:sz w:val="24"/>
          <w:szCs w:val="24"/>
        </w:rPr>
        <w:t>;</w:t>
      </w:r>
    </w:p>
    <w:p w14:paraId="7340E743" w14:textId="4C3CC591" w:rsidR="00E73FAB" w:rsidRPr="00AE30A2" w:rsidRDefault="00116270" w:rsidP="00AE30A2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Копију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спуњених</w:t>
      </w:r>
      <w:r w:rsidR="00F2025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траница</w:t>
      </w:r>
      <w:r w:rsidR="00F2025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радн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књижице</w:t>
      </w:r>
      <w:r w:rsidR="00F20257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у</w:t>
      </w:r>
      <w:r w:rsidR="00F2025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два</w:t>
      </w:r>
      <w:r w:rsidR="00F2025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римјерка</w:t>
      </w:r>
      <w:r w:rsidR="00F20257">
        <w:rPr>
          <w:rFonts w:ascii="Arial" w:hAnsi="Arial" w:cs="Arial"/>
          <w:sz w:val="24"/>
          <w:szCs w:val="24"/>
        </w:rPr>
        <w:t>)</w:t>
      </w:r>
      <w:r w:rsidR="00F20257" w:rsidRPr="00E73FAB">
        <w:rPr>
          <w:rFonts w:ascii="Arial" w:hAnsi="Arial" w:cs="Arial"/>
          <w:sz w:val="24"/>
          <w:szCs w:val="24"/>
        </w:rPr>
        <w:t>;</w:t>
      </w:r>
    </w:p>
    <w:p w14:paraId="1E79F2E2" w14:textId="71A09078" w:rsidR="00E73FAB" w:rsidRPr="00AE30A2" w:rsidRDefault="00116270" w:rsidP="00AE30A2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Извод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з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матичн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евиденциј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ензијско</w:t>
      </w:r>
      <w:r w:rsidR="00E73FAB" w:rsidRPr="00E73FAB">
        <w:rPr>
          <w:rFonts w:ascii="Arial" w:hAnsi="Arial" w:cs="Arial"/>
          <w:sz w:val="24"/>
          <w:szCs w:val="24"/>
        </w:rPr>
        <w:t>/</w:t>
      </w:r>
      <w:r>
        <w:rPr>
          <w:rFonts w:ascii="Arial" w:hAnsi="Arial" w:cs="Arial"/>
          <w:sz w:val="24"/>
          <w:szCs w:val="24"/>
        </w:rPr>
        <w:t>мировинског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нвалидског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осигурања</w:t>
      </w:r>
      <w:r w:rsidR="00E73FAB" w:rsidRPr="00E73FAB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листинг</w:t>
      </w:r>
      <w:r w:rsidR="00E73FAB" w:rsidRPr="00E73FAB">
        <w:rPr>
          <w:rFonts w:ascii="Arial" w:hAnsi="Arial" w:cs="Arial"/>
          <w:sz w:val="24"/>
          <w:szCs w:val="24"/>
        </w:rPr>
        <w:t>);</w:t>
      </w:r>
    </w:p>
    <w:p w14:paraId="6CCDD6F4" w14:textId="154FF6BD" w:rsidR="00E73FAB" w:rsidRPr="00AE30A2" w:rsidRDefault="00116270" w:rsidP="00AE30A2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Потврду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о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мјесту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ребивалишта</w:t>
      </w:r>
      <w:r w:rsidR="00E73FAB" w:rsidRPr="00E73FAB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ЦИПС</w:t>
      </w:r>
      <w:r w:rsidR="00E73FAB" w:rsidRPr="00E73FAB">
        <w:rPr>
          <w:rFonts w:ascii="Arial" w:hAnsi="Arial" w:cs="Arial"/>
          <w:sz w:val="24"/>
          <w:szCs w:val="24"/>
        </w:rPr>
        <w:t xml:space="preserve">) </w:t>
      </w:r>
      <w:r>
        <w:rPr>
          <w:rFonts w:ascii="Arial" w:hAnsi="Arial" w:cs="Arial"/>
          <w:sz w:val="24"/>
          <w:szCs w:val="24"/>
        </w:rPr>
        <w:t>и</w:t>
      </w:r>
    </w:p>
    <w:p w14:paraId="2FBC4B2C" w14:textId="56F512D6" w:rsidR="00E73FAB" w:rsidRPr="00E73FAB" w:rsidRDefault="00116270" w:rsidP="00AE30A2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Копију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личн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карте</w:t>
      </w:r>
      <w:r w:rsidR="00E73FAB" w:rsidRPr="00E73FAB">
        <w:rPr>
          <w:rFonts w:ascii="Arial" w:hAnsi="Arial" w:cs="Arial"/>
          <w:sz w:val="24"/>
          <w:szCs w:val="24"/>
        </w:rPr>
        <w:t>.</w:t>
      </w:r>
    </w:p>
    <w:p w14:paraId="659CACA0" w14:textId="77777777" w:rsidR="00E73FAB" w:rsidRDefault="00E73FAB" w:rsidP="00E73FAB">
      <w:pPr>
        <w:rPr>
          <w:rFonts w:ascii="Arial" w:hAnsi="Arial" w:cs="Arial"/>
        </w:rPr>
      </w:pPr>
    </w:p>
    <w:p w14:paraId="46976791" w14:textId="77777777" w:rsidR="00E73FAB" w:rsidRPr="00E73FAB" w:rsidRDefault="00E73FAB" w:rsidP="00E73FAB">
      <w:pPr>
        <w:rPr>
          <w:rFonts w:ascii="Arial" w:hAnsi="Arial" w:cs="Arial"/>
        </w:rPr>
      </w:pPr>
    </w:p>
    <w:p w14:paraId="396CFFAA" w14:textId="77777777" w:rsidR="00E73FAB" w:rsidRPr="00CE710E" w:rsidRDefault="00E73FAB" w:rsidP="00E73FAB">
      <w:pPr>
        <w:pStyle w:val="Style7"/>
        <w:widowControl/>
        <w:ind w:right="-868"/>
        <w:rPr>
          <w:rStyle w:val="FontStyle13"/>
          <w:rFonts w:ascii="Arial" w:hAnsi="Arial" w:cs="Arial"/>
          <w:b w:val="0"/>
          <w:sz w:val="22"/>
          <w:szCs w:val="22"/>
        </w:rPr>
      </w:pPr>
      <w:r>
        <w:rPr>
          <w:rStyle w:val="FontStyle13"/>
          <w:rFonts w:ascii="Arial" w:hAnsi="Arial" w:cs="Arial"/>
          <w:sz w:val="22"/>
          <w:szCs w:val="22"/>
        </w:rPr>
        <w:t xml:space="preserve">  </w:t>
      </w:r>
      <w:r w:rsidRPr="00CE710E">
        <w:rPr>
          <w:rStyle w:val="FontStyle13"/>
          <w:rFonts w:ascii="Arial" w:hAnsi="Arial" w:cs="Arial"/>
          <w:sz w:val="22"/>
          <w:szCs w:val="22"/>
        </w:rPr>
        <w:t>_______________________</w:t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  <w:t xml:space="preserve">    </w:t>
      </w:r>
      <w:r w:rsidRPr="00CE710E">
        <w:rPr>
          <w:rStyle w:val="FontStyle13"/>
          <w:rFonts w:ascii="Arial" w:hAnsi="Arial" w:cs="Arial"/>
          <w:sz w:val="22"/>
          <w:szCs w:val="22"/>
        </w:rPr>
        <w:t xml:space="preserve">                   </w:t>
      </w:r>
      <w:r>
        <w:rPr>
          <w:rStyle w:val="FontStyle13"/>
          <w:rFonts w:ascii="Arial" w:hAnsi="Arial" w:cs="Arial"/>
          <w:sz w:val="22"/>
          <w:szCs w:val="22"/>
        </w:rPr>
        <w:t xml:space="preserve">                    _________________________</w:t>
      </w:r>
    </w:p>
    <w:p w14:paraId="2598FC5E" w14:textId="25021082" w:rsidR="00E73FAB" w:rsidRPr="00E73FAB" w:rsidRDefault="00116270" w:rsidP="00E73FAB">
      <w:pPr>
        <w:pStyle w:val="Style7"/>
        <w:widowControl/>
        <w:ind w:left="720" w:right="-44"/>
        <w:rPr>
          <w:rFonts w:ascii="Arial" w:hAnsi="Arial" w:cs="Arial"/>
          <w:b/>
          <w:bCs/>
          <w:sz w:val="22"/>
          <w:szCs w:val="22"/>
        </w:rPr>
      </w:pPr>
      <w:r>
        <w:rPr>
          <w:rStyle w:val="FontStyle13"/>
          <w:rFonts w:ascii="Arial" w:hAnsi="Arial" w:cs="Arial"/>
          <w:sz w:val="22"/>
          <w:szCs w:val="22"/>
        </w:rPr>
        <w:t>Мјесто</w:t>
      </w:r>
      <w:r w:rsidR="00E73FAB">
        <w:rPr>
          <w:rStyle w:val="FontStyle13"/>
          <w:rFonts w:ascii="Arial" w:hAnsi="Arial" w:cs="Arial"/>
          <w:sz w:val="22"/>
          <w:szCs w:val="22"/>
        </w:rPr>
        <w:t xml:space="preserve"> </w:t>
      </w:r>
      <w:r>
        <w:rPr>
          <w:rStyle w:val="FontStyle13"/>
          <w:rFonts w:ascii="Arial" w:hAnsi="Arial" w:cs="Arial"/>
          <w:sz w:val="22"/>
          <w:szCs w:val="22"/>
        </w:rPr>
        <w:t>и</w:t>
      </w:r>
      <w:r w:rsidR="00E73FAB">
        <w:rPr>
          <w:rStyle w:val="FontStyle13"/>
          <w:rFonts w:ascii="Arial" w:hAnsi="Arial" w:cs="Arial"/>
          <w:sz w:val="22"/>
          <w:szCs w:val="22"/>
        </w:rPr>
        <w:t xml:space="preserve"> </w:t>
      </w:r>
      <w:r>
        <w:rPr>
          <w:rStyle w:val="FontStyle13"/>
          <w:rFonts w:ascii="Arial" w:hAnsi="Arial" w:cs="Arial"/>
          <w:sz w:val="22"/>
          <w:szCs w:val="22"/>
        </w:rPr>
        <w:t>датум</w:t>
      </w:r>
      <w:r w:rsidR="00E73FAB" w:rsidRPr="00D9748A">
        <w:rPr>
          <w:rStyle w:val="FontStyle13"/>
          <w:rFonts w:ascii="Arial" w:hAnsi="Arial" w:cs="Arial"/>
          <w:sz w:val="22"/>
          <w:szCs w:val="22"/>
        </w:rPr>
        <w:t xml:space="preserve">                                          </w:t>
      </w:r>
      <w:r w:rsidR="00E73FAB">
        <w:rPr>
          <w:rStyle w:val="FontStyle13"/>
          <w:rFonts w:ascii="Arial" w:hAnsi="Arial" w:cs="Arial"/>
          <w:sz w:val="22"/>
          <w:szCs w:val="22"/>
        </w:rPr>
        <w:t xml:space="preserve">            </w:t>
      </w:r>
      <w:r w:rsidR="00E73FAB" w:rsidRPr="00D9748A">
        <w:rPr>
          <w:rStyle w:val="FontStyle13"/>
          <w:rFonts w:ascii="Arial" w:hAnsi="Arial" w:cs="Arial"/>
          <w:sz w:val="22"/>
          <w:szCs w:val="22"/>
        </w:rPr>
        <w:t xml:space="preserve"> </w:t>
      </w:r>
      <w:r>
        <w:rPr>
          <w:rStyle w:val="FontStyle13"/>
          <w:rFonts w:ascii="Arial" w:hAnsi="Arial" w:cs="Arial"/>
          <w:sz w:val="22"/>
          <w:szCs w:val="22"/>
        </w:rPr>
        <w:t>Потпис</w:t>
      </w:r>
      <w:r w:rsidR="00E73FAB" w:rsidRPr="00D9748A">
        <w:rPr>
          <w:rStyle w:val="FontStyle13"/>
          <w:rFonts w:ascii="Arial" w:hAnsi="Arial" w:cs="Arial"/>
          <w:sz w:val="22"/>
          <w:szCs w:val="22"/>
        </w:rPr>
        <w:t xml:space="preserve"> </w:t>
      </w:r>
      <w:r>
        <w:rPr>
          <w:rStyle w:val="FontStyle13"/>
          <w:rFonts w:ascii="Arial" w:hAnsi="Arial" w:cs="Arial"/>
          <w:sz w:val="22"/>
          <w:szCs w:val="22"/>
        </w:rPr>
        <w:t>подносиоца</w:t>
      </w:r>
      <w:r w:rsidR="00E73FAB" w:rsidRPr="00D9748A">
        <w:rPr>
          <w:rStyle w:val="FontStyle13"/>
          <w:rFonts w:ascii="Arial" w:hAnsi="Arial" w:cs="Arial"/>
          <w:sz w:val="22"/>
          <w:szCs w:val="22"/>
        </w:rPr>
        <w:t xml:space="preserve"> </w:t>
      </w:r>
      <w:r>
        <w:rPr>
          <w:rStyle w:val="FontStyle13"/>
          <w:rFonts w:ascii="Arial" w:hAnsi="Arial" w:cs="Arial"/>
          <w:sz w:val="22"/>
          <w:szCs w:val="22"/>
        </w:rPr>
        <w:t>захтјева</w:t>
      </w:r>
    </w:p>
    <w:sectPr w:rsidR="00E73FAB" w:rsidRPr="00E73FAB" w:rsidSect="004F78E1">
      <w:headerReference w:type="default" r:id="rId7"/>
      <w:footerReference w:type="default" r:id="rId8"/>
      <w:pgSz w:w="11906" w:h="16838"/>
      <w:pgMar w:top="92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86980D" w14:textId="77777777" w:rsidR="007B75A3" w:rsidRDefault="007B75A3" w:rsidP="00E73FAB">
      <w:r>
        <w:separator/>
      </w:r>
    </w:p>
  </w:endnote>
  <w:endnote w:type="continuationSeparator" w:id="0">
    <w:p w14:paraId="4BA70EDD" w14:textId="77777777" w:rsidR="007B75A3" w:rsidRDefault="007B75A3" w:rsidP="00E73F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CBD6E1" w14:textId="77777777" w:rsidR="00883A90" w:rsidRPr="00D90C53" w:rsidRDefault="00883A90" w:rsidP="00883A90">
    <w:pPr>
      <w:pBdr>
        <w:top w:val="single" w:sz="4" w:space="1" w:color="auto"/>
      </w:pBdr>
      <w:jc w:val="center"/>
      <w:rPr>
        <w:sz w:val="16"/>
        <w:szCs w:val="16"/>
        <w:lang w:val="hr-BA"/>
      </w:rPr>
    </w:pPr>
    <w:r w:rsidRPr="00D90C53">
      <w:rPr>
        <w:sz w:val="16"/>
        <w:szCs w:val="16"/>
        <w:lang w:val="hr-BA"/>
      </w:rPr>
      <w:t>Mostar, Ulica Krpića 3A, tel.: +387 36 355 700 (kabinet ministra),  +387 36 355 746 (protokol)</w:t>
    </w:r>
  </w:p>
  <w:p w14:paraId="23FF47B6" w14:textId="77777777" w:rsidR="00883A90" w:rsidRPr="00D90C53" w:rsidRDefault="00883A90" w:rsidP="00883A90">
    <w:pPr>
      <w:pBdr>
        <w:top w:val="single" w:sz="4" w:space="1" w:color="auto"/>
      </w:pBdr>
      <w:jc w:val="center"/>
      <w:rPr>
        <w:sz w:val="16"/>
        <w:szCs w:val="16"/>
        <w:lang w:val="hr-BA"/>
      </w:rPr>
    </w:pPr>
    <w:r w:rsidRPr="00D90C53">
      <w:rPr>
        <w:sz w:val="16"/>
        <w:szCs w:val="16"/>
        <w:lang w:val="hr-BA"/>
      </w:rPr>
      <w:t xml:space="preserve">Moctap, </w:t>
    </w:r>
    <w:bookmarkStart w:id="2" w:name="_Hlk226016488"/>
    <w:r w:rsidRPr="00D90C53">
      <w:rPr>
        <w:sz w:val="16"/>
        <w:szCs w:val="16"/>
        <w:lang w:val="hr-BA"/>
      </w:rPr>
      <w:t xml:space="preserve">Улица Крпића 3A, </w:t>
    </w:r>
    <w:bookmarkEnd w:id="2"/>
    <w:r w:rsidRPr="00D90C53">
      <w:rPr>
        <w:sz w:val="16"/>
        <w:szCs w:val="16"/>
        <w:lang w:val="hr-BA"/>
      </w:rPr>
      <w:t xml:space="preserve">teл.: +387 36 355 700 (kaбинeт mинистрa), +387 36 355 746 (прoтokол) </w:t>
    </w:r>
  </w:p>
  <w:p w14:paraId="136EE005" w14:textId="77777777" w:rsidR="00883A90" w:rsidRPr="00D90C53" w:rsidRDefault="00883A90" w:rsidP="00883A90">
    <w:pPr>
      <w:pBdr>
        <w:top w:val="single" w:sz="4" w:space="1" w:color="auto"/>
      </w:pBdr>
      <w:tabs>
        <w:tab w:val="center" w:pos="4536"/>
        <w:tab w:val="right" w:pos="9072"/>
      </w:tabs>
      <w:jc w:val="center"/>
      <w:rPr>
        <w:rFonts w:ascii="Arial" w:hAnsi="Arial" w:cs="Arial"/>
        <w:sz w:val="16"/>
        <w:szCs w:val="16"/>
        <w:lang w:val="hr-BA" w:eastAsia="bs-Latn-BA"/>
      </w:rPr>
    </w:pPr>
    <w:r w:rsidRPr="00D90C53">
      <w:rPr>
        <w:sz w:val="16"/>
        <w:szCs w:val="16"/>
        <w:lang w:val="hr-BA" w:eastAsia="bs-Latn-BA"/>
      </w:rPr>
      <w:t xml:space="preserve">e-mail:  </w:t>
    </w:r>
    <w:hyperlink r:id="rId1" w:history="1">
      <w:r w:rsidRPr="00D90C53">
        <w:rPr>
          <w:color w:val="0000FF"/>
          <w:sz w:val="16"/>
          <w:szCs w:val="16"/>
          <w:u w:val="single"/>
          <w:lang w:val="hr-BA" w:eastAsia="bs-Latn-BA"/>
        </w:rPr>
        <w:t>info@fmon.gov.ba</w:t>
      </w:r>
    </w:hyperlink>
    <w:r w:rsidRPr="00D90C53">
      <w:rPr>
        <w:sz w:val="16"/>
        <w:szCs w:val="16"/>
        <w:lang w:val="hr-BA" w:eastAsia="bs-Latn-BA"/>
      </w:rPr>
      <w:t xml:space="preserve">;  </w:t>
    </w:r>
    <w:hyperlink r:id="rId2" w:history="1">
      <w:r w:rsidRPr="00D90C53">
        <w:rPr>
          <w:color w:val="0000FF"/>
          <w:sz w:val="16"/>
          <w:szCs w:val="16"/>
          <w:u w:val="single"/>
          <w:lang w:val="hr-BA" w:eastAsia="bs-Latn-BA"/>
        </w:rPr>
        <w:t>kabinet@fmon.gov.ba</w:t>
      </w:r>
    </w:hyperlink>
    <w:r w:rsidRPr="00D90C53">
      <w:rPr>
        <w:sz w:val="16"/>
        <w:szCs w:val="16"/>
        <w:lang w:val="hr-BA" w:eastAsia="bs-Latn-BA"/>
      </w:rPr>
      <w:t xml:space="preserve">,   </w:t>
    </w:r>
    <w:hyperlink r:id="rId3" w:history="1">
      <w:r w:rsidRPr="00D90C53">
        <w:rPr>
          <w:color w:val="0000FF"/>
          <w:sz w:val="16"/>
          <w:szCs w:val="16"/>
          <w:u w:val="single"/>
          <w:lang w:val="hr-BA" w:eastAsia="bs-Latn-BA"/>
        </w:rPr>
        <w:t>http://www.fmon.gov.ba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ECC5B3" w14:textId="77777777" w:rsidR="007B75A3" w:rsidRDefault="007B75A3" w:rsidP="00E73FAB">
      <w:r>
        <w:separator/>
      </w:r>
    </w:p>
  </w:footnote>
  <w:footnote w:type="continuationSeparator" w:id="0">
    <w:p w14:paraId="0CBEF095" w14:textId="77777777" w:rsidR="007B75A3" w:rsidRDefault="007B75A3" w:rsidP="00E73F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38" w:type="dxa"/>
      <w:jc w:val="center"/>
      <w:tblLook w:val="01E0" w:firstRow="1" w:lastRow="1" w:firstColumn="1" w:lastColumn="1" w:noHBand="0" w:noVBand="0"/>
    </w:tblPr>
    <w:tblGrid>
      <w:gridCol w:w="4371"/>
      <w:gridCol w:w="3286"/>
      <w:gridCol w:w="2881"/>
    </w:tblGrid>
    <w:tr w:rsidR="004F78E1" w:rsidRPr="00B12F00" w14:paraId="47045A9E" w14:textId="77777777" w:rsidTr="009E682F">
      <w:trPr>
        <w:jc w:val="center"/>
      </w:trPr>
      <w:tc>
        <w:tcPr>
          <w:tcW w:w="4371" w:type="dxa"/>
          <w:vAlign w:val="center"/>
        </w:tcPr>
        <w:p w14:paraId="6C3D9FDC" w14:textId="77777777" w:rsidR="004F78E1" w:rsidRPr="00B12F00" w:rsidRDefault="004F78E1" w:rsidP="004F78E1">
          <w:pPr>
            <w:tabs>
              <w:tab w:val="center" w:pos="4338"/>
              <w:tab w:val="right" w:pos="9072"/>
            </w:tabs>
            <w:ind w:right="34"/>
            <w:jc w:val="center"/>
            <w:rPr>
              <w:sz w:val="14"/>
              <w:szCs w:val="14"/>
              <w:lang w:val="bs-Latn-BA" w:eastAsia="bs-Latn-BA"/>
            </w:rPr>
          </w:pPr>
          <w:r w:rsidRPr="00B12F00">
            <w:rPr>
              <w:sz w:val="20"/>
              <w:szCs w:val="20"/>
            </w:rPr>
            <w:t xml:space="preserve">   </w:t>
          </w:r>
          <w:r w:rsidRPr="00B12F00">
            <w:rPr>
              <w:sz w:val="14"/>
              <w:szCs w:val="14"/>
              <w:lang w:val="bs-Latn-BA" w:eastAsia="bs-Latn-BA"/>
            </w:rPr>
            <w:t>BOSNA I HERCEGOVINA</w:t>
          </w:r>
        </w:p>
      </w:tc>
      <w:tc>
        <w:tcPr>
          <w:tcW w:w="3286" w:type="dxa"/>
          <w:vAlign w:val="center"/>
        </w:tcPr>
        <w:p w14:paraId="132AB9EE" w14:textId="77777777" w:rsidR="004F78E1" w:rsidRPr="00B12F00" w:rsidRDefault="004F78E1" w:rsidP="004F78E1">
          <w:pPr>
            <w:tabs>
              <w:tab w:val="center" w:pos="4536"/>
              <w:tab w:val="right" w:pos="9072"/>
            </w:tabs>
            <w:ind w:left="34"/>
            <w:jc w:val="center"/>
            <w:rPr>
              <w:sz w:val="14"/>
              <w:szCs w:val="14"/>
              <w:lang w:val="bs-Latn-BA" w:eastAsia="bs-Latn-BA"/>
            </w:rPr>
          </w:pPr>
          <w:r w:rsidRPr="00B12F00">
            <w:rPr>
              <w:sz w:val="14"/>
              <w:szCs w:val="14"/>
              <w:lang w:val="bs-Latn-BA" w:eastAsia="bs-Latn-BA"/>
            </w:rPr>
            <w:t>BOSNIA AND HERZEGOVINA</w:t>
          </w:r>
        </w:p>
      </w:tc>
      <w:tc>
        <w:tcPr>
          <w:tcW w:w="2881" w:type="dxa"/>
        </w:tcPr>
        <w:p w14:paraId="692B8E70" w14:textId="77777777" w:rsidR="004F78E1" w:rsidRPr="00B12F00" w:rsidRDefault="004F78E1" w:rsidP="004F78E1">
          <w:pPr>
            <w:jc w:val="center"/>
            <w:rPr>
              <w:sz w:val="14"/>
              <w:szCs w:val="14"/>
            </w:rPr>
          </w:pPr>
          <w:r w:rsidRPr="00B12F00">
            <w:rPr>
              <w:sz w:val="14"/>
              <w:szCs w:val="14"/>
            </w:rPr>
            <w:t>БOСНА И ХЕРЦЕГОВИНА</w:t>
          </w:r>
        </w:p>
      </w:tc>
    </w:tr>
    <w:tr w:rsidR="004F78E1" w:rsidRPr="00B12F00" w14:paraId="11C38ECF" w14:textId="77777777" w:rsidTr="009E682F">
      <w:trPr>
        <w:trHeight w:val="80"/>
        <w:jc w:val="center"/>
      </w:trPr>
      <w:tc>
        <w:tcPr>
          <w:tcW w:w="4371" w:type="dxa"/>
          <w:vAlign w:val="center"/>
        </w:tcPr>
        <w:p w14:paraId="0D1549E0" w14:textId="77777777" w:rsidR="004F78E1" w:rsidRPr="00B12F00" w:rsidRDefault="004F78E1" w:rsidP="004F78E1">
          <w:pPr>
            <w:tabs>
              <w:tab w:val="center" w:pos="4338"/>
              <w:tab w:val="center" w:pos="4722"/>
              <w:tab w:val="right" w:pos="9072"/>
            </w:tabs>
            <w:ind w:right="34"/>
            <w:jc w:val="center"/>
            <w:rPr>
              <w:sz w:val="14"/>
              <w:szCs w:val="14"/>
              <w:lang w:val="bs-Latn-BA" w:eastAsia="bs-Latn-BA"/>
            </w:rPr>
          </w:pPr>
          <w:r w:rsidRPr="00B12F00">
            <w:rPr>
              <w:sz w:val="14"/>
              <w:szCs w:val="14"/>
              <w:lang w:val="bs-Latn-BA" w:eastAsia="bs-Latn-BA"/>
            </w:rPr>
            <w:t>FEDERACIJA BOSNE I HERCEGOVINE</w:t>
          </w:r>
        </w:p>
      </w:tc>
      <w:tc>
        <w:tcPr>
          <w:tcW w:w="3286" w:type="dxa"/>
          <w:vAlign w:val="center"/>
        </w:tcPr>
        <w:p w14:paraId="04BFCE20" w14:textId="77777777" w:rsidR="004F78E1" w:rsidRPr="00B12F00" w:rsidRDefault="004F78E1" w:rsidP="004F78E1">
          <w:pPr>
            <w:tabs>
              <w:tab w:val="center" w:pos="4536"/>
              <w:tab w:val="right" w:pos="9072"/>
            </w:tabs>
            <w:ind w:left="-146"/>
            <w:jc w:val="center"/>
            <w:rPr>
              <w:sz w:val="14"/>
              <w:szCs w:val="14"/>
              <w:lang w:val="bs-Latn-BA" w:eastAsia="bs-Latn-BA"/>
            </w:rPr>
          </w:pPr>
          <w:r w:rsidRPr="00B12F00">
            <w:rPr>
              <w:sz w:val="14"/>
              <w:szCs w:val="14"/>
              <w:lang w:val="bs-Latn-BA" w:eastAsia="bs-Latn-BA"/>
            </w:rPr>
            <w:t>FEDERATION OF BOSNIA AND HERZEGOVINA</w:t>
          </w:r>
        </w:p>
      </w:tc>
      <w:tc>
        <w:tcPr>
          <w:tcW w:w="2881" w:type="dxa"/>
        </w:tcPr>
        <w:p w14:paraId="4D535A7F" w14:textId="77777777" w:rsidR="004F78E1" w:rsidRPr="00B12F00" w:rsidRDefault="004F78E1" w:rsidP="004F78E1">
          <w:pPr>
            <w:jc w:val="center"/>
            <w:rPr>
              <w:sz w:val="14"/>
              <w:szCs w:val="14"/>
            </w:rPr>
          </w:pPr>
          <w:r w:rsidRPr="00B12F00">
            <w:rPr>
              <w:sz w:val="14"/>
              <w:szCs w:val="14"/>
            </w:rPr>
            <w:t>ФЕДЕРАЦИЈА БОСНЕ И ХЕРЦЕГОВИНЕ</w:t>
          </w:r>
        </w:p>
      </w:tc>
    </w:tr>
    <w:tr w:rsidR="004F78E1" w:rsidRPr="00B12F00" w14:paraId="746FA756" w14:textId="77777777" w:rsidTr="009E682F">
      <w:trPr>
        <w:jc w:val="center"/>
      </w:trPr>
      <w:tc>
        <w:tcPr>
          <w:tcW w:w="4371" w:type="dxa"/>
          <w:vAlign w:val="center"/>
        </w:tcPr>
        <w:p w14:paraId="164A586B" w14:textId="77777777" w:rsidR="004F78E1" w:rsidRPr="00B12F00" w:rsidRDefault="004F78E1" w:rsidP="004F78E1">
          <w:pPr>
            <w:tabs>
              <w:tab w:val="center" w:pos="4158"/>
              <w:tab w:val="center" w:pos="4338"/>
              <w:tab w:val="right" w:pos="9072"/>
            </w:tabs>
            <w:ind w:right="34"/>
            <w:jc w:val="center"/>
            <w:rPr>
              <w:b/>
              <w:sz w:val="14"/>
              <w:szCs w:val="14"/>
              <w:lang w:val="bs-Latn-BA" w:eastAsia="bs-Latn-BA"/>
            </w:rPr>
          </w:pPr>
          <w:r w:rsidRPr="00B12F00">
            <w:rPr>
              <w:b/>
              <w:sz w:val="14"/>
              <w:szCs w:val="14"/>
              <w:lang w:val="bs-Latn-BA" w:eastAsia="bs-Latn-BA"/>
            </w:rPr>
            <w:t>FEDERALNO MINISTARSTVO OBRAZOVANJA I NAUKE</w:t>
          </w:r>
        </w:p>
      </w:tc>
      <w:tc>
        <w:tcPr>
          <w:tcW w:w="3286" w:type="dxa"/>
          <w:vAlign w:val="center"/>
        </w:tcPr>
        <w:p w14:paraId="3D2EC3B5" w14:textId="77777777" w:rsidR="004F78E1" w:rsidRPr="00B12F00" w:rsidRDefault="004F78E1" w:rsidP="004F78E1">
          <w:pPr>
            <w:tabs>
              <w:tab w:val="center" w:pos="4536"/>
              <w:tab w:val="right" w:pos="9072"/>
            </w:tabs>
            <w:ind w:left="-146"/>
            <w:jc w:val="center"/>
            <w:rPr>
              <w:b/>
              <w:sz w:val="14"/>
              <w:szCs w:val="14"/>
              <w:lang w:val="bs-Latn-BA" w:eastAsia="bs-Latn-BA"/>
            </w:rPr>
          </w:pPr>
          <w:r w:rsidRPr="00B12F00">
            <w:rPr>
              <w:b/>
              <w:sz w:val="14"/>
              <w:szCs w:val="14"/>
              <w:lang w:val="bs-Latn-BA" w:eastAsia="bs-Latn-BA"/>
            </w:rPr>
            <w:t>FBiH MINISTRY OF</w:t>
          </w:r>
        </w:p>
      </w:tc>
      <w:tc>
        <w:tcPr>
          <w:tcW w:w="2881" w:type="dxa"/>
        </w:tcPr>
        <w:p w14:paraId="4616D17E" w14:textId="77777777" w:rsidR="004F78E1" w:rsidRPr="00B12F00" w:rsidRDefault="004F78E1" w:rsidP="004F78E1">
          <w:pPr>
            <w:jc w:val="center"/>
            <w:rPr>
              <w:b/>
              <w:sz w:val="14"/>
              <w:szCs w:val="14"/>
            </w:rPr>
          </w:pPr>
          <w:r w:rsidRPr="00B12F00">
            <w:rPr>
              <w:b/>
              <w:sz w:val="14"/>
              <w:szCs w:val="14"/>
            </w:rPr>
            <w:t>ФЕДЕРАЛНО МИНИСТАРСТВО</w:t>
          </w:r>
        </w:p>
      </w:tc>
    </w:tr>
    <w:tr w:rsidR="004F78E1" w:rsidRPr="00B12F00" w14:paraId="340F1E5D" w14:textId="77777777" w:rsidTr="009E682F">
      <w:trPr>
        <w:trHeight w:val="80"/>
        <w:jc w:val="center"/>
      </w:trPr>
      <w:tc>
        <w:tcPr>
          <w:tcW w:w="4371" w:type="dxa"/>
          <w:vAlign w:val="center"/>
        </w:tcPr>
        <w:p w14:paraId="7A7382E7" w14:textId="77777777" w:rsidR="004F78E1" w:rsidRPr="00B12F00" w:rsidRDefault="004F78E1" w:rsidP="004F78E1">
          <w:pPr>
            <w:tabs>
              <w:tab w:val="center" w:pos="4158"/>
              <w:tab w:val="center" w:pos="4338"/>
              <w:tab w:val="right" w:pos="9072"/>
            </w:tabs>
            <w:ind w:right="34"/>
            <w:jc w:val="center"/>
            <w:rPr>
              <w:b/>
              <w:sz w:val="14"/>
              <w:szCs w:val="14"/>
              <w:lang w:val="bs-Latn-BA" w:eastAsia="bs-Latn-BA"/>
            </w:rPr>
          </w:pPr>
          <w:r w:rsidRPr="00B12F00">
            <w:rPr>
              <w:b/>
              <w:sz w:val="14"/>
              <w:szCs w:val="14"/>
              <w:lang w:val="bs-Latn-BA" w:eastAsia="bs-Latn-BA"/>
            </w:rPr>
            <w:t>FEDERALNO MINISTARSTVO OBRAZOVANJA I ZNANOSTI</w:t>
          </w:r>
        </w:p>
      </w:tc>
      <w:tc>
        <w:tcPr>
          <w:tcW w:w="3286" w:type="dxa"/>
          <w:vAlign w:val="center"/>
        </w:tcPr>
        <w:p w14:paraId="3C71D114" w14:textId="77777777" w:rsidR="004F78E1" w:rsidRPr="00B12F00" w:rsidRDefault="004F78E1" w:rsidP="004F78E1">
          <w:pPr>
            <w:tabs>
              <w:tab w:val="center" w:pos="4536"/>
              <w:tab w:val="right" w:pos="9072"/>
            </w:tabs>
            <w:ind w:left="-146"/>
            <w:jc w:val="center"/>
            <w:rPr>
              <w:b/>
              <w:sz w:val="14"/>
              <w:szCs w:val="14"/>
              <w:lang w:val="bs-Latn-BA" w:eastAsia="bs-Latn-BA"/>
            </w:rPr>
          </w:pPr>
          <w:r w:rsidRPr="00B12F00">
            <w:rPr>
              <w:b/>
              <w:sz w:val="14"/>
              <w:szCs w:val="14"/>
              <w:lang w:val="bs-Latn-BA" w:eastAsia="bs-Latn-BA"/>
            </w:rPr>
            <w:t>EDUCATION AND SCIENCE</w:t>
          </w:r>
        </w:p>
      </w:tc>
      <w:tc>
        <w:tcPr>
          <w:tcW w:w="2881" w:type="dxa"/>
        </w:tcPr>
        <w:p w14:paraId="756EBB2A" w14:textId="77777777" w:rsidR="004F78E1" w:rsidRPr="00B12F00" w:rsidRDefault="004F78E1" w:rsidP="004F78E1">
          <w:pPr>
            <w:jc w:val="center"/>
            <w:rPr>
              <w:sz w:val="14"/>
              <w:szCs w:val="14"/>
              <w:lang w:val="bs-Latn-BA"/>
            </w:rPr>
          </w:pPr>
          <w:r w:rsidRPr="00B12F00">
            <w:rPr>
              <w:b/>
              <w:sz w:val="14"/>
              <w:szCs w:val="14"/>
              <w:lang w:val="bs-Latn-BA"/>
            </w:rPr>
            <w:t>ОБРАЗОВАЊА И НАУКЕ</w:t>
          </w:r>
        </w:p>
      </w:tc>
    </w:tr>
  </w:tbl>
  <w:p w14:paraId="26D5DC39" w14:textId="77777777" w:rsidR="004F78E1" w:rsidRDefault="004F78E1" w:rsidP="004F78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C648A6"/>
    <w:multiLevelType w:val="hybridMultilevel"/>
    <w:tmpl w:val="9B207F4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216A0"/>
    <w:multiLevelType w:val="hybridMultilevel"/>
    <w:tmpl w:val="7ADCB304"/>
    <w:lvl w:ilvl="0" w:tplc="238C21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A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A164098"/>
    <w:multiLevelType w:val="hybridMultilevel"/>
    <w:tmpl w:val="9B207F4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rQwNTY1sTAxMLRU0lEKTi0uzszPAykwrQUA6NbGYiwAAAA="/>
  </w:docVars>
  <w:rsids>
    <w:rsidRoot w:val="00F1622B"/>
    <w:rsid w:val="00022D9F"/>
    <w:rsid w:val="00033F95"/>
    <w:rsid w:val="00043729"/>
    <w:rsid w:val="00082469"/>
    <w:rsid w:val="00085553"/>
    <w:rsid w:val="0008678D"/>
    <w:rsid w:val="000A3FC4"/>
    <w:rsid w:val="000C5A78"/>
    <w:rsid w:val="00116270"/>
    <w:rsid w:val="001453BD"/>
    <w:rsid w:val="00146E02"/>
    <w:rsid w:val="00160A42"/>
    <w:rsid w:val="001D0DD3"/>
    <w:rsid w:val="001E61A7"/>
    <w:rsid w:val="001F2F37"/>
    <w:rsid w:val="00207A59"/>
    <w:rsid w:val="00220724"/>
    <w:rsid w:val="0024245B"/>
    <w:rsid w:val="00265F3F"/>
    <w:rsid w:val="002B3FDD"/>
    <w:rsid w:val="00303CA3"/>
    <w:rsid w:val="00317F42"/>
    <w:rsid w:val="003D2F1B"/>
    <w:rsid w:val="003E634F"/>
    <w:rsid w:val="004241F3"/>
    <w:rsid w:val="00471653"/>
    <w:rsid w:val="004734D1"/>
    <w:rsid w:val="004761E8"/>
    <w:rsid w:val="004B4144"/>
    <w:rsid w:val="004D66B8"/>
    <w:rsid w:val="004F51EA"/>
    <w:rsid w:val="004F78E1"/>
    <w:rsid w:val="00540804"/>
    <w:rsid w:val="00561D39"/>
    <w:rsid w:val="005719EC"/>
    <w:rsid w:val="005A5419"/>
    <w:rsid w:val="005B2933"/>
    <w:rsid w:val="00612C80"/>
    <w:rsid w:val="00640F56"/>
    <w:rsid w:val="006611D3"/>
    <w:rsid w:val="00671991"/>
    <w:rsid w:val="00671A06"/>
    <w:rsid w:val="00676C62"/>
    <w:rsid w:val="006779A5"/>
    <w:rsid w:val="006D4742"/>
    <w:rsid w:val="00707BCB"/>
    <w:rsid w:val="00717A3F"/>
    <w:rsid w:val="007604E8"/>
    <w:rsid w:val="0076637A"/>
    <w:rsid w:val="007B5CBD"/>
    <w:rsid w:val="007B75A3"/>
    <w:rsid w:val="007C2215"/>
    <w:rsid w:val="007C4728"/>
    <w:rsid w:val="007F4EB4"/>
    <w:rsid w:val="00866913"/>
    <w:rsid w:val="00873B67"/>
    <w:rsid w:val="00883A90"/>
    <w:rsid w:val="0089540D"/>
    <w:rsid w:val="008C0EA0"/>
    <w:rsid w:val="008D248E"/>
    <w:rsid w:val="009460EF"/>
    <w:rsid w:val="00953EB7"/>
    <w:rsid w:val="009823D6"/>
    <w:rsid w:val="009C4F2B"/>
    <w:rsid w:val="009D531D"/>
    <w:rsid w:val="009F5396"/>
    <w:rsid w:val="00A520A1"/>
    <w:rsid w:val="00A55B05"/>
    <w:rsid w:val="00A958B9"/>
    <w:rsid w:val="00AD4ED0"/>
    <w:rsid w:val="00AE30A2"/>
    <w:rsid w:val="00B15FE4"/>
    <w:rsid w:val="00B4034F"/>
    <w:rsid w:val="00B44D2E"/>
    <w:rsid w:val="00B94A23"/>
    <w:rsid w:val="00BB1105"/>
    <w:rsid w:val="00BF14A2"/>
    <w:rsid w:val="00BF2DA0"/>
    <w:rsid w:val="00C04629"/>
    <w:rsid w:val="00C10E5C"/>
    <w:rsid w:val="00C23D7C"/>
    <w:rsid w:val="00C35268"/>
    <w:rsid w:val="00CA3799"/>
    <w:rsid w:val="00CD3006"/>
    <w:rsid w:val="00D238F4"/>
    <w:rsid w:val="00D45B3D"/>
    <w:rsid w:val="00D50BBE"/>
    <w:rsid w:val="00D737FB"/>
    <w:rsid w:val="00DD5B4E"/>
    <w:rsid w:val="00E32A78"/>
    <w:rsid w:val="00E66A18"/>
    <w:rsid w:val="00E71ACD"/>
    <w:rsid w:val="00E73FAB"/>
    <w:rsid w:val="00E83883"/>
    <w:rsid w:val="00EB1CD5"/>
    <w:rsid w:val="00EB2D55"/>
    <w:rsid w:val="00F1622B"/>
    <w:rsid w:val="00F20257"/>
    <w:rsid w:val="00F425A2"/>
    <w:rsid w:val="00F7055D"/>
    <w:rsid w:val="00F73D8D"/>
    <w:rsid w:val="00FD3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5F3092"/>
  <w15:docId w15:val="{7D61D3A3-3A20-4EBB-9453-3952EA3B4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62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1622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ListParagraph">
    <w:name w:val="List Paragraph"/>
    <w:basedOn w:val="Normal"/>
    <w:uiPriority w:val="34"/>
    <w:qFormat/>
    <w:rsid w:val="00F1622B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bs-Latn-BA" w:eastAsia="zh-CN"/>
    </w:rPr>
  </w:style>
  <w:style w:type="table" w:styleId="TableGrid">
    <w:name w:val="Table Grid"/>
    <w:basedOn w:val="TableNormal"/>
    <w:uiPriority w:val="59"/>
    <w:rsid w:val="00E73FAB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7">
    <w:name w:val="Style7"/>
    <w:basedOn w:val="Normal"/>
    <w:uiPriority w:val="99"/>
    <w:rsid w:val="00E73FAB"/>
    <w:pPr>
      <w:widowControl w:val="0"/>
      <w:autoSpaceDE w:val="0"/>
      <w:autoSpaceDN w:val="0"/>
      <w:adjustRightInd w:val="0"/>
    </w:pPr>
    <w:rPr>
      <w:rFonts w:ascii="Verdana" w:hAnsi="Verdana"/>
    </w:rPr>
  </w:style>
  <w:style w:type="character" w:customStyle="1" w:styleId="FontStyle13">
    <w:name w:val="Font Style13"/>
    <w:uiPriority w:val="99"/>
    <w:rsid w:val="00E73FAB"/>
    <w:rPr>
      <w:rFonts w:ascii="Verdana" w:hAnsi="Verdana" w:cs="Verdana"/>
      <w:b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73FA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3FAB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E73FA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3FAB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7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724"/>
    <w:rPr>
      <w:rFonts w:ascii="Segoe UI" w:eastAsia="Times New Roman" w:hAnsi="Segoe UI" w:cs="Segoe UI"/>
      <w:sz w:val="18"/>
      <w:szCs w:val="18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337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fmon.gov.ba" TargetMode="External"/><Relationship Id="rId2" Type="http://schemas.openxmlformats.org/officeDocument/2006/relationships/hyperlink" Target="mailto:fmon@bih.net.ba" TargetMode="External"/><Relationship Id="rId1" Type="http://schemas.openxmlformats.org/officeDocument/2006/relationships/hyperlink" Target="mailto:info@fmon.gov.b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74</Words>
  <Characters>3277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iz.Leto</dc:creator>
  <cp:lastModifiedBy>Jasmina Oruc</cp:lastModifiedBy>
  <cp:revision>3</cp:revision>
  <cp:lastPrinted>2023-10-17T08:21:00Z</cp:lastPrinted>
  <dcterms:created xsi:type="dcterms:W3CDTF">2026-04-02T08:40:00Z</dcterms:created>
  <dcterms:modified xsi:type="dcterms:W3CDTF">2026-04-02T09:07:00Z</dcterms:modified>
</cp:coreProperties>
</file>